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of  </w:t>
      </w:r>
      <w:r w:rsidR="00A40A8A">
        <w:rPr>
          <w:i/>
          <w:iCs/>
        </w:rPr>
        <w:t>Perfect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000000">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000000">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000000">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000000">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000000">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000000">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000000">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000000">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000000">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000000">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000000">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000000">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000000">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000000">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000000">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000000">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000000">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000000">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000000">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000000">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000000">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000000">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000000">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000000">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000000">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000000">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000000">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000000">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000000">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000000">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000000">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000000">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000000">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000000">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000000">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000000">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000000">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000000">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000000">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000000">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000000">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000000">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000000">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000000">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000000">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000000">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000000">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000000">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000000">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000000">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000000">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000000">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000000">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000000">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000000">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000000">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000000">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000000">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000000">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000000">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000000">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000000">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000000">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000000">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000000">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000000">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000000">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000000">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000000">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000000">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000000">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000000">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000000">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000000">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000000">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t>Table of Figu</w:t>
      </w:r>
      <w:r w:rsidR="00180F8F">
        <w:t>re</w:t>
      </w:r>
      <w:bookmarkEnd w:id="7"/>
      <w:bookmarkEnd w:id="8"/>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50BC6650" w:rsidR="001325EE" w:rsidRPr="00140DC1" w:rsidRDefault="00A351AC" w:rsidP="001325EE">
      <w:pPr>
        <w:rPr>
          <w:lang w:val="en-GB"/>
        </w:rPr>
      </w:pPr>
      <w:r>
        <w:rPr>
          <w:lang w:val="en-GB"/>
        </w:rPr>
        <w:t>P</w:t>
      </w:r>
      <w:commentRangeStart w:id="12"/>
      <w:r w:rsidR="001325EE" w:rsidRPr="00140DC1">
        <w:rPr>
          <w:lang w:val="en-GB"/>
        </w:rPr>
        <w:t>arking</w:t>
      </w:r>
      <w:commentRangeEnd w:id="12"/>
      <w:r w:rsidR="00556592">
        <w:rPr>
          <w:rStyle w:val="CommentReference"/>
        </w:rPr>
        <w:commentReference w:id="12"/>
      </w:r>
      <w:r w:rsidR="001325EE"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001325EE" w:rsidRPr="00140DC1">
            <w:rPr>
              <w:lang w:val="en-GB"/>
            </w:rPr>
            <w:fldChar w:fldCharType="begin"/>
          </w:r>
          <w:r w:rsidR="0082653C">
            <w:rPr>
              <w:lang w:val="en-GB"/>
            </w:rPr>
            <w:instrText xml:space="preserve">CITATION ULi22 \l 2057 </w:instrText>
          </w:r>
          <w:r w:rsidR="001325EE" w:rsidRPr="00140DC1">
            <w:rPr>
              <w:lang w:val="en-GB"/>
            </w:rPr>
            <w:fldChar w:fldCharType="separate"/>
          </w:r>
          <w:r w:rsidR="0082653C">
            <w:rPr>
              <w:noProof/>
              <w:lang w:val="en-GB"/>
            </w:rPr>
            <w:t xml:space="preserve"> </w:t>
          </w:r>
          <w:r w:rsidR="0082653C" w:rsidRPr="0082653C">
            <w:rPr>
              <w:noProof/>
              <w:lang w:val="en-GB"/>
            </w:rPr>
            <w:t>(University of Limerick, 2022)</w:t>
          </w:r>
          <w:r w:rsidR="001325EE"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3" w:name="_Toc133322531"/>
      <w:r>
        <w:t>The a</w:t>
      </w:r>
      <w:r w:rsidRPr="00505DFE">
        <w:t>cademic</w:t>
      </w:r>
      <w:r>
        <w:t xml:space="preserve"> </w:t>
      </w:r>
      <w:r w:rsidR="0002322D" w:rsidRPr="00B77770">
        <w:rPr>
          <w:lang w:val="en-US"/>
        </w:rPr>
        <w:t>objectives</w:t>
      </w:r>
      <w:bookmarkEnd w:id="11"/>
      <w:bookmarkEnd w:id="13"/>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8477F5" w:rsidRPr="00205047">
        <w:t>It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1F14FB27" w14:textId="0D1FA306" w:rsidR="003C568B" w:rsidRPr="003C568B" w:rsidRDefault="003C568B" w:rsidP="003C568B">
      <w:pPr>
        <w:rPr>
          <w:lang w:val="en-US"/>
        </w:rPr>
      </w:pPr>
      <w:r w:rsidRPr="003C568B">
        <w:rPr>
          <w:lang w:val="en-US"/>
        </w:rPr>
        <w:t xml:space="preserve">The scope of the Perfect Parking solution is limited to the use of prerecorded video demonstrations to showcase the car detection capabilities of the application. Due to </w:t>
      </w:r>
      <w:r>
        <w:rPr>
          <w:lang w:val="en-US"/>
        </w:rPr>
        <w:t xml:space="preserve">time and </w:t>
      </w:r>
      <w:r w:rsidRPr="003C568B">
        <w:rPr>
          <w:lang w:val="en-US"/>
        </w:rPr>
        <w:t>budget constraints, live feeds from cities or colleges were not included in the scope of the project. Instead, prerecorded videos were used to demonstrate the application's ability to detect available parking spaces. The solution also includes a server demonstration to showcase the end-user usage of the application and its overall viability as a product. By focusing on these key aspects of the application, the scope of the solution is narrowed, allowing for a more focused and efficient development process.</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6893475E"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xml:space="preserve">. The report </w:t>
      </w:r>
      <w:r w:rsidR="00FF5B0B">
        <w:t>has four chapets, lit review, analaysisi, design and colu</w:t>
      </w:r>
      <w:r w:rsidR="00E8636D">
        <w:t>lusions</w:t>
      </w:r>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This is accomplished by employing a number of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Haar cascades for face detection, are available in OpenCV for object detection.</w:t>
      </w:r>
    </w:p>
    <w:p w14:paraId="51A9EDC3" w14:textId="1F205122" w:rsidR="009A3F0A" w:rsidRDefault="009A3F0A" w:rsidP="00F703AF">
      <w:pPr>
        <w:pStyle w:val="Heading3"/>
        <w:rPr>
          <w:lang w:val="en-US"/>
        </w:rPr>
      </w:pPr>
      <w:bookmarkStart w:id="45" w:name="_Toc133322549"/>
      <w:r w:rsidRPr="009A3F0A">
        <w:rPr>
          <w:lang w:val="en-US"/>
        </w:rPr>
        <w:t>Haar-like feature</w:t>
      </w:r>
      <w:bookmarkEnd w:id="45"/>
    </w:p>
    <w:bookmarkEnd w:id="41"/>
    <w:p w14:paraId="3B1D8AC3" w14:textId="5BEBDFA5" w:rsidR="009A3F0A" w:rsidRDefault="0075686E" w:rsidP="009E5AF2">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B94FC8C" w14:textId="319B9EA9" w:rsidR="0075686E" w:rsidRDefault="0075686E" w:rsidP="009E5AF2">
      <w:pPr>
        <w:rPr>
          <w:lang w:val="en-US"/>
        </w:rPr>
      </w:pPr>
      <w:r w:rsidRPr="0075686E">
        <w:rPr>
          <w:lang w:val="en-US"/>
        </w:rPr>
        <w:t>By comparing the average pixel values in adjacent rectangular regions of an image, Haar-like features can be extracted from the Haar wavelet. The difference between the sum of pixel intensities in a rectangular region with a light colour and the sum of pixel intensities in a rectangle region with a dark colour is the precise definition of Haar-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773F82AE" w14:textId="4521B27E" w:rsidR="00FF3F63" w:rsidRDefault="00FF3F63" w:rsidP="009E5AF2">
      <w:pPr>
        <w:rPr>
          <w:lang w:val="en-US"/>
        </w:rPr>
      </w:pPr>
      <w:r w:rsidRPr="00FF3F63">
        <w:rPr>
          <w:lang w:val="en-US"/>
        </w:rPr>
        <w:t>The Viola-Jones object detection technique, a well-liked algorithm for face detection in photos, makes use of Haar-like features. In this approach, a classifier is trained to differentiate between positive instances (pictures containing the item of interest, such as faces) and negative examples (images devoid of the object of interest), using a set of Haar-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utilising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0A221CC" w:rsidR="00A8071A" w:rsidRPr="00A8071A" w:rsidRDefault="00A8071A" w:rsidP="00A8071A">
      <w:pPr>
        <w:rPr>
          <w:lang w:val="en-US"/>
        </w:rPr>
      </w:pPr>
      <w:commentRangeStart w:id="48"/>
      <w:r w:rsidRPr="00A8071A">
        <w:rPr>
          <w:lang w:val="en-US"/>
        </w:rPr>
        <w:t xml:space="preserve">In this project, </w:t>
      </w:r>
      <w:r w:rsidR="00A351AC">
        <w:rPr>
          <w:lang w:val="en-US"/>
        </w:rPr>
        <w:t xml:space="preserve">The </w:t>
      </w:r>
      <w:r w:rsidRPr="00A8071A">
        <w:rPr>
          <w:lang w:val="en-US"/>
        </w:rPr>
        <w:t>parking application</w:t>
      </w:r>
      <w:r w:rsidR="00A351AC">
        <w:rPr>
          <w:lang w:val="en-US"/>
        </w:rPr>
        <w:t xml:space="preserve"> is being created</w:t>
      </w:r>
      <w:r w:rsidRPr="00A8071A">
        <w:rPr>
          <w:lang w:val="en-US"/>
        </w:rPr>
        <w:t xml:space="preserve"> for educational purposes in an effort to solve the widespread parking issue in our cities. Time is lost, gasoline is consumed, and traffic is backed up due to Limerick City's old and inefficient parking systems. </w:t>
      </w:r>
      <w:r w:rsidR="00A351AC" w:rsidRPr="00A8071A">
        <w:rPr>
          <w:lang w:val="en-US"/>
        </w:rPr>
        <w:t>To</w:t>
      </w:r>
      <w:r w:rsidRPr="00A8071A">
        <w:rPr>
          <w:lang w:val="en-US"/>
        </w:rPr>
        <w:t xml:space="preserve"> increase the efficiency of identifying parking spaces and reduce the stress experienced by users searching for parking spaces, a new and creative software solution is required.</w:t>
      </w:r>
    </w:p>
    <w:p w14:paraId="5A7716A7" w14:textId="36AE4E79" w:rsidR="00A8071A" w:rsidRDefault="00A351AC" w:rsidP="00A8071A">
      <w:r>
        <w:rPr>
          <w:lang w:val="en-US"/>
        </w:rPr>
        <w:t>Perfect Parking aims</w:t>
      </w:r>
      <w:r w:rsidR="00A8071A" w:rsidRPr="00A8071A">
        <w:rPr>
          <w:lang w:val="en-US"/>
        </w:rPr>
        <w:t xml:space="preserve"> to develop a fluid and stress-free parking experience for road users by utilizing the Django framework structure and putting into practice techniques like APIs that display users exactly where parking is available and provide directions straight to the area.</w:t>
      </w:r>
      <w:r w:rsidR="00A8071A">
        <w:rPr>
          <w:lang w:val="en-US"/>
        </w:rPr>
        <w:t xml:space="preserve"> </w:t>
      </w:r>
      <w:r w:rsidR="00A8071A" w:rsidRPr="00A8071A">
        <w:t xml:space="preserve">Additionally, </w:t>
      </w:r>
      <w:r>
        <w:t xml:space="preserve">a </w:t>
      </w:r>
      <w:r w:rsidR="00A8071A" w:rsidRPr="00A8071A">
        <w:t>parking monitor powered by OpenCV</w:t>
      </w:r>
      <w:r>
        <w:t xml:space="preserve"> will be used</w:t>
      </w:r>
      <w:r w:rsidR="00A8071A" w:rsidRPr="00A8071A">
        <w:t xml:space="preserve">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9" w:name="_Toc132388024"/>
      <w:bookmarkStart w:id="50" w:name="_Toc133322551"/>
      <w:r>
        <w:t>Project Management</w:t>
      </w:r>
      <w:bookmarkEnd w:id="49"/>
      <w:bookmarkEnd w:id="50"/>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51" w:name="_Toc132388025"/>
      <w:bookmarkStart w:id="52" w:name="_Toc133322552"/>
      <w:r>
        <w:t>Weekly Meetings</w:t>
      </w:r>
      <w:bookmarkEnd w:id="51"/>
      <w:bookmarkEnd w:id="52"/>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53" w:name="_Toc132388026"/>
      <w:bookmarkStart w:id="54" w:name="_Toc133322553"/>
      <w:r>
        <w:t>S</w:t>
      </w:r>
      <w:r w:rsidRPr="00A44A19">
        <w:t>ource code management (SCM)</w:t>
      </w:r>
      <w:bookmarkEnd w:id="53"/>
      <w:bookmarkEnd w:id="54"/>
    </w:p>
    <w:p w14:paraId="4162DC7A" w14:textId="41F49BEA" w:rsidR="00E558AC" w:rsidRPr="00E558AC" w:rsidRDefault="00156580" w:rsidP="00756F9D">
      <w:pPr>
        <w:pStyle w:val="Heading2"/>
      </w:pPr>
      <w:bookmarkStart w:id="55" w:name="_Toc132388027"/>
      <w:bookmarkStart w:id="56" w:name="_Toc133322554"/>
      <w:r>
        <w:t xml:space="preserve">Code </w:t>
      </w:r>
      <w:r w:rsidRPr="00156580">
        <w:t>Style Guide</w:t>
      </w:r>
      <w:bookmarkEnd w:id="55"/>
      <w:bookmarkEnd w:id="56"/>
    </w:p>
    <w:p w14:paraId="5134D8CA" w14:textId="322C7D94" w:rsidR="003232C2" w:rsidRDefault="00A44A19" w:rsidP="003232C2">
      <w:pPr>
        <w:pStyle w:val="Heading2"/>
      </w:pPr>
      <w:bookmarkStart w:id="57" w:name="_Toc132388028"/>
      <w:bookmarkStart w:id="58" w:name="_Toc133322555"/>
      <w:r>
        <w:t>C</w:t>
      </w:r>
      <w:r w:rsidR="00414E1E" w:rsidRPr="00414E1E">
        <w:t>ollaboration</w:t>
      </w:r>
      <w:r w:rsidR="00414E1E">
        <w:t xml:space="preserve"> Tools</w:t>
      </w:r>
      <w:bookmarkEnd w:id="57"/>
      <w:bookmarkEnd w:id="58"/>
    </w:p>
    <w:p w14:paraId="6731E86E" w14:textId="1A899F5C" w:rsidR="008746EB" w:rsidRDefault="008746EB" w:rsidP="008746EB">
      <w:pPr>
        <w:pStyle w:val="Heading3"/>
      </w:pPr>
      <w:bookmarkStart w:id="59" w:name="_Toc132388029"/>
      <w:bookmarkStart w:id="60" w:name="_Toc133322556"/>
      <w:r>
        <w:t>GitHub</w:t>
      </w:r>
      <w:bookmarkEnd w:id="59"/>
      <w:bookmarkEnd w:id="60"/>
    </w:p>
    <w:p w14:paraId="7A41929D" w14:textId="16A6045B" w:rsidR="008746EB" w:rsidRDefault="008746EB" w:rsidP="008746EB">
      <w:pPr>
        <w:pStyle w:val="Heading3"/>
      </w:pPr>
      <w:bookmarkStart w:id="61" w:name="_Toc132388030"/>
      <w:bookmarkStart w:id="62" w:name="_Toc133322557"/>
      <w:r>
        <w:t xml:space="preserve">Microsoft Office </w:t>
      </w:r>
      <w:r w:rsidR="00A44A19">
        <w:t>Online</w:t>
      </w:r>
      <w:bookmarkEnd w:id="61"/>
      <w:bookmarkEnd w:id="62"/>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63" w:name="_Toc132388040"/>
      <w:bookmarkStart w:id="64" w:name="_Toc133322558"/>
      <w:r>
        <w:t>Analysis</w:t>
      </w:r>
      <w:bookmarkEnd w:id="63"/>
      <w:r w:rsidR="00603BDB">
        <w:t xml:space="preserve"> and Design</w:t>
      </w:r>
      <w:bookmarkEnd w:id="64"/>
    </w:p>
    <w:p w14:paraId="64872A0A" w14:textId="77777777" w:rsidR="00603BDB" w:rsidRDefault="00603BDB" w:rsidP="00603BDB">
      <w:pPr>
        <w:pStyle w:val="Heading2"/>
      </w:pPr>
      <w:bookmarkStart w:id="65" w:name="_Toc133322559"/>
      <w:bookmarkStart w:id="66" w:name="unique-selling-point"/>
      <w:r>
        <w:t>Unique Selling Point</w:t>
      </w:r>
      <w:bookmarkEnd w:id="65"/>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7" w:name="_Toc133322560"/>
      <w:bookmarkStart w:id="68" w:name="the-application"/>
      <w:bookmarkEnd w:id="66"/>
      <w:r>
        <w:t>The Application</w:t>
      </w:r>
      <w:bookmarkEnd w:id="67"/>
    </w:p>
    <w:p w14:paraId="3E4BD7E3" w14:textId="77777777" w:rsidR="00603BDB" w:rsidRDefault="00603BDB" w:rsidP="00205047">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69" w:name="_Toc133322561"/>
      <w:bookmarkStart w:id="70" w:name="users-use-case-diagram"/>
      <w:bookmarkEnd w:id="68"/>
      <w:r>
        <w:t>Users Use Case Diagram</w:t>
      </w:r>
      <w:bookmarkEnd w:id="69"/>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71" w:name="_Toc132726957"/>
      <w:r>
        <w:t xml:space="preserve">Figure </w:t>
      </w:r>
      <w:r w:rsidR="00F15C3E">
        <w:fldChar w:fldCharType="begin"/>
      </w:r>
      <w:r w:rsidR="00F15C3E">
        <w:instrText xml:space="preserve"> SEQ Figure \* ARABIC </w:instrText>
      </w:r>
      <w:r w:rsidR="00F15C3E">
        <w:fldChar w:fldCharType="separate"/>
      </w:r>
      <w:r>
        <w:rPr>
          <w:noProof/>
        </w:rPr>
        <w:t>2</w:t>
      </w:r>
      <w:r w:rsidR="00F15C3E">
        <w:rPr>
          <w:noProof/>
        </w:rPr>
        <w:fldChar w:fldCharType="end"/>
      </w:r>
      <w:r>
        <w:t>- User Use Case Diagram</w:t>
      </w:r>
      <w:bookmarkEnd w:id="71"/>
    </w:p>
    <w:p w14:paraId="6A988E79" w14:textId="77777777" w:rsidR="00603BDB" w:rsidRDefault="00603BDB" w:rsidP="00603BDB">
      <w:pPr>
        <w:pStyle w:val="Heading2"/>
      </w:pPr>
      <w:bookmarkStart w:id="72" w:name="_Toc133322562"/>
      <w:bookmarkStart w:id="73" w:name="system-actors"/>
      <w:bookmarkEnd w:id="70"/>
      <w:r>
        <w:t>System Actors</w:t>
      </w:r>
      <w:bookmarkEnd w:id="72"/>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74" w:name="_Toc133322563"/>
      <w:bookmarkStart w:id="75" w:name="use-case-descriptions"/>
      <w:bookmarkEnd w:id="73"/>
      <w:r>
        <w:t>Use Case Descriptions</w:t>
      </w:r>
      <w:bookmarkEnd w:id="74"/>
    </w:p>
    <w:p w14:paraId="10D0B8B5" w14:textId="77777777" w:rsidR="00603BDB" w:rsidRDefault="00603BDB" w:rsidP="00603BDB">
      <w:pPr>
        <w:pStyle w:val="Heading3"/>
      </w:pPr>
      <w:bookmarkStart w:id="76" w:name="_Toc133322564"/>
      <w:bookmarkStart w:id="77" w:name="use-case-find-parking"/>
      <w:commentRangeStart w:id="78"/>
      <w:r>
        <w:t>Use Case: Find Parking</w:t>
      </w:r>
      <w:bookmarkEnd w:id="76"/>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78"/>
      <w:r w:rsidR="00556592">
        <w:rPr>
          <w:rStyle w:val="CommentReference"/>
          <w:rFonts w:ascii="Times New Roman" w:eastAsia="Times New Roman" w:hAnsi="Times New Roman" w:cs="Times New Roman"/>
          <w:lang w:val="en-IE" w:eastAsia="en-IE"/>
        </w:rPr>
        <w:commentReference w:id="78"/>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9" w:name="_Toc133322565"/>
      <w:bookmarkStart w:id="80" w:name="use-case-register-user"/>
      <w:bookmarkEnd w:id="77"/>
      <w:r>
        <w:t>Use Case: Register User</w:t>
      </w:r>
      <w:bookmarkEnd w:id="79"/>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81" w:name="_Toc133322566"/>
      <w:bookmarkStart w:id="82" w:name="use-case-update-parking-lot-status"/>
      <w:bookmarkEnd w:id="80"/>
      <w:r>
        <w:t>Use Case: Update Parking Lot Status</w:t>
      </w:r>
      <w:bookmarkEnd w:id="81"/>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83" w:name="_Toc133322567"/>
      <w:bookmarkStart w:id="84" w:name="use-case-user-changes-password"/>
      <w:bookmarkEnd w:id="82"/>
      <w:r>
        <w:t>Use Case: User changes password.</w:t>
      </w:r>
      <w:bookmarkEnd w:id="83"/>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85" w:name="_Toc133322568"/>
      <w:bookmarkStart w:id="86" w:name="Xbc327d017d5720a666d3bc5256c2009b78c8b56"/>
      <w:bookmarkEnd w:id="75"/>
      <w:bookmarkEnd w:id="84"/>
      <w:r>
        <w:t>Identifying the free/busy car parking spaces</w:t>
      </w:r>
      <w:bookmarkEnd w:id="85"/>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87" w:name="_Toc133322569"/>
      <w:bookmarkStart w:id="88" w:name="Xc51b18432c3beaa689fbddb7a644fe0fc5a6de8"/>
      <w:bookmarkEnd w:id="86"/>
      <w:r>
        <w:t>Machine Learning / Artificial Intelligence (AI)</w:t>
      </w:r>
      <w:bookmarkEnd w:id="87"/>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89" w:name="_Toc133322570"/>
      <w:bookmarkStart w:id="90" w:name="sensors"/>
      <w:bookmarkEnd w:id="88"/>
      <w:r>
        <w:t>A look to the future</w:t>
      </w:r>
    </w:p>
    <w:p w14:paraId="1899672F" w14:textId="55DAE1D2" w:rsidR="00603BDB" w:rsidRDefault="0096581B" w:rsidP="0096581B">
      <w:r>
        <w:t xml:space="preserve">While developing the Perfect Parking application </w:t>
      </w:r>
      <w:r w:rsidRPr="0096581B">
        <w:t>the</w:t>
      </w:r>
      <w:r>
        <w:t xml:space="preserve">re was </w:t>
      </w:r>
      <w:r w:rsidRPr="0096581B">
        <w:t>a major challenge when it came to incorporating parking sensors into the application. Due to budget and time constraints, it was determined that such sensors were beyond the scope of the project.</w:t>
      </w:r>
      <w:r w:rsidRPr="0096581B">
        <w:rPr>
          <w:rFonts w:ascii="Segoe UI" w:hAnsi="Segoe UI" w:cs="Segoe UI"/>
          <w:color w:val="D1D5DB"/>
          <w:shd w:val="clear" w:color="auto" w:fill="444654"/>
        </w:rPr>
        <w:t xml:space="preserve"> </w:t>
      </w:r>
      <w:r>
        <w:t xml:space="preserve">While doing the project it was </w:t>
      </w:r>
      <w:r w:rsidRPr="0096581B">
        <w:t xml:space="preserve">recognized that parking sensors would have been a valuable addition to the </w:t>
      </w:r>
      <w:r w:rsidRPr="0096581B">
        <w:t>application</w:t>
      </w:r>
      <w:r>
        <w:t xml:space="preserve"> but</w:t>
      </w:r>
      <w:r w:rsidRPr="0096581B">
        <w:t xml:space="preserve"> understood that this would require collecting large amounts of personal data from users. Since the project was not focused on data collection</w:t>
      </w:r>
      <w:r>
        <w:t xml:space="preserve">, the idea of the parking monitor came to light and so took priority over the parking </w:t>
      </w:r>
      <w:bookmarkEnd w:id="89"/>
      <w:r>
        <w:t xml:space="preserve">sensors. </w:t>
      </w:r>
    </w:p>
    <w:p w14:paraId="70FE37C0" w14:textId="01E1A9DD" w:rsidR="0096581B" w:rsidRDefault="0096581B" w:rsidP="0096581B">
      <w:pPr>
        <w:pStyle w:val="Heading3"/>
      </w:pPr>
      <w:r>
        <w:t>Sensors</w:t>
      </w:r>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91" w:name="_Toc133322571"/>
      <w:bookmarkStart w:id="92" w:name="development-limitations"/>
      <w:r>
        <w:t>Development limitations</w:t>
      </w:r>
      <w:bookmarkEnd w:id="91"/>
    </w:p>
    <w:p w14:paraId="7E1F5A8B" w14:textId="77777777" w:rsidR="00603BDB" w:rsidRDefault="00603BDB" w:rsidP="00205047">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93" w:name="_Toc133322572"/>
      <w:bookmarkStart w:id="94" w:name="machine-learning-algorithms"/>
      <w:bookmarkEnd w:id="90"/>
      <w:bookmarkEnd w:id="92"/>
      <w:r>
        <w:t>Machine Learning Algorithms</w:t>
      </w:r>
      <w:bookmarkEnd w:id="93"/>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95" w:name="_Toc133322573"/>
      <w:r w:rsidRPr="001052DC">
        <w:t>Database design</w:t>
      </w:r>
      <w:bookmarkEnd w:id="95"/>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96" w:name="_Toc132726761"/>
      <w:bookmarkStart w:id="97" w:name="_Toc132726838"/>
      <w:bookmarkStart w:id="98" w:name="_Toc132726958"/>
      <w:r>
        <w:t xml:space="preserve">Figure </w:t>
      </w:r>
      <w:r w:rsidR="00F15C3E">
        <w:fldChar w:fldCharType="begin"/>
      </w:r>
      <w:r w:rsidR="00F15C3E">
        <w:instrText xml:space="preserve"> SEQ Figure \* ARABIC </w:instrText>
      </w:r>
      <w:r w:rsidR="00F15C3E">
        <w:fldChar w:fldCharType="separate"/>
      </w:r>
      <w:r w:rsidR="00700C2C">
        <w:rPr>
          <w:noProof/>
        </w:rPr>
        <w:t>3</w:t>
      </w:r>
      <w:r w:rsidR="00F15C3E">
        <w:rPr>
          <w:noProof/>
        </w:rPr>
        <w:fldChar w:fldCharType="end"/>
      </w:r>
      <w:r>
        <w:t xml:space="preserve"> - Database Design</w:t>
      </w:r>
      <w:bookmarkEnd w:id="96"/>
      <w:bookmarkEnd w:id="97"/>
      <w:bookmarkEnd w:id="98"/>
    </w:p>
    <w:p w14:paraId="5BD6DD79" w14:textId="77777777" w:rsidR="00695FF1" w:rsidRPr="00695FF1" w:rsidRDefault="00695FF1" w:rsidP="00695FF1">
      <w:r w:rsidRPr="00695FF1">
        <w:t>The database for this project is composed of three tables: "User", "ParkingLotMonitor", and "ParkingLot".</w:t>
      </w:r>
    </w:p>
    <w:p w14:paraId="5CFB55F4" w14:textId="77777777" w:rsidR="00695FF1" w:rsidRPr="00695FF1" w:rsidRDefault="00695FF1" w:rsidP="00695FF1">
      <w:r w:rsidRPr="00695FF1">
        <w:t>The "User" table has three columns: "Id" (primary key), "Username", and "Password". This table stores the login information for users of the parking application.</w:t>
      </w:r>
    </w:p>
    <w:p w14:paraId="311D5A2B" w14:textId="77777777" w:rsidR="00695FF1" w:rsidRPr="00695FF1" w:rsidRDefault="00695FF1" w:rsidP="00695FF1">
      <w:r w:rsidRPr="00695FF1">
        <w:t>The "ParkingLotMonitor" table has six columns: "Id" (primary key), "ParkingLotId" (foreign key), "ProbabilityParkingAvailable", "LastUpdated", "Status", and "DataTime". This table tracks the parking availability at each parking lot monitored by the application. The "ParkingLotId" column acts as a connection point, linking the "ParkingLotMonitor" table to the "ParkingLot" table.</w:t>
      </w:r>
    </w:p>
    <w:p w14:paraId="4E18E602" w14:textId="77777777" w:rsidR="00695FF1" w:rsidRPr="00695FF1" w:rsidRDefault="00695FF1" w:rsidP="00695FF1">
      <w:r w:rsidRPr="00695FF1">
        <w:t>The "ParkingLot" table has seven columns: "Id" (primary key), "Name", "Address", "Image", "Hours", "IsPaidParking", "Latitude", and "Longitude". This table stores information about each parking lot, including its name, address, image, hours of operation, and whether it is a paid parking lot. The "Latitude" and "Longitude" columns allow the parking application to display the parking lot location on a map.</w:t>
      </w:r>
    </w:p>
    <w:p w14:paraId="2C3CB205" w14:textId="77777777" w:rsidR="00695FF1" w:rsidRPr="00695FF1" w:rsidRDefault="00695FF1" w:rsidP="00695FF1">
      <w:r w:rsidRPr="00695FF1">
        <w:t>The diagrams depict a relationship between the "ParkingLotMonitor" and "ParkingLot" tables using the "has" symbol. The "ParkingLotId" column in the "ParkingLotMonitor" table serves as a foreign key to link the two tables, allowing the application to track parking availability at each parking lot.</w:t>
      </w:r>
    </w:p>
    <w:p w14:paraId="7ED98D2D" w14:textId="77777777" w:rsidR="00695FF1" w:rsidRPr="00695FF1" w:rsidRDefault="00695FF1" w:rsidP="00695FF1"/>
    <w:p w14:paraId="6E8D3C23" w14:textId="77777777" w:rsidR="00603BDB" w:rsidRDefault="00603BDB" w:rsidP="00603BDB">
      <w:pPr>
        <w:pStyle w:val="Heading2"/>
      </w:pPr>
      <w:bookmarkStart w:id="99" w:name="_Toc133322574"/>
      <w:r>
        <w:t>User Parking Sequence diagram</w:t>
      </w:r>
      <w:bookmarkEnd w:id="99"/>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100" w:name="_Toc132726762"/>
      <w:bookmarkStart w:id="101" w:name="_Toc132726839"/>
      <w:bookmarkStart w:id="102" w:name="_Toc132726959"/>
      <w:r>
        <w:t xml:space="preserve">Figure </w:t>
      </w:r>
      <w:r w:rsidR="00F15C3E">
        <w:fldChar w:fldCharType="begin"/>
      </w:r>
      <w:r w:rsidR="00F15C3E">
        <w:instrText xml:space="preserve"> SEQ Figure \* ARABIC </w:instrText>
      </w:r>
      <w:r w:rsidR="00F15C3E">
        <w:fldChar w:fldCharType="separate"/>
      </w:r>
      <w:r w:rsidR="00700C2C">
        <w:rPr>
          <w:noProof/>
        </w:rPr>
        <w:t>4</w:t>
      </w:r>
      <w:r w:rsidR="00F15C3E">
        <w:rPr>
          <w:noProof/>
        </w:rPr>
        <w:fldChar w:fldCharType="end"/>
      </w:r>
      <w:r>
        <w:t>- User Parking Sequence Diagram</w:t>
      </w:r>
      <w:bookmarkEnd w:id="100"/>
      <w:bookmarkEnd w:id="101"/>
      <w:bookmarkEnd w:id="102"/>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94"/>
    <w:p w14:paraId="7D65F444" w14:textId="77777777" w:rsidR="00603BDB" w:rsidRPr="00603BDB" w:rsidRDefault="00603BDB" w:rsidP="00603BDB"/>
    <w:p w14:paraId="1D864352" w14:textId="77777777" w:rsidR="004B42CA" w:rsidRDefault="004B42CA" w:rsidP="004B42CA">
      <w:pPr>
        <w:pStyle w:val="Heading1"/>
      </w:pPr>
      <w:bookmarkStart w:id="103" w:name="_Toc132388059"/>
      <w:bookmarkStart w:id="104" w:name="_Toc133322581"/>
      <w:bookmarkStart w:id="105" w:name="_Toc132388047"/>
      <w:r>
        <w:t>Implementation</w:t>
      </w:r>
      <w:bookmarkEnd w:id="103"/>
      <w:bookmarkEnd w:id="104"/>
    </w:p>
    <w:p w14:paraId="42D17216" w14:textId="77777777" w:rsidR="004B42CA" w:rsidRDefault="004B42CA" w:rsidP="004B42CA">
      <w:pPr>
        <w:pStyle w:val="Heading2"/>
        <w:numPr>
          <w:ilvl w:val="1"/>
          <w:numId w:val="19"/>
        </w:numPr>
      </w:pPr>
      <w:bookmarkStart w:id="106" w:name="_Toc133322582"/>
      <w:r>
        <w:t>Object Recognition in Images</w:t>
      </w:r>
      <w:bookmarkEnd w:id="106"/>
    </w:p>
    <w:p w14:paraId="781292E6" w14:textId="77777777" w:rsidR="004B42CA" w:rsidRDefault="004B42CA" w:rsidP="004B42CA">
      <w:commentRangeStart w:id="107"/>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107"/>
      <w:r w:rsidR="00556592">
        <w:rPr>
          <w:rStyle w:val="CommentReference"/>
        </w:rPr>
        <w:commentReference w:id="107"/>
      </w:r>
    </w:p>
    <w:p w14:paraId="72C9B1B4" w14:textId="6DBBA99A" w:rsidR="004B42CA" w:rsidRPr="00D01532" w:rsidRDefault="004B42CA" w:rsidP="004B42CA">
      <w:r>
        <w:t xml:space="preserve">The </w:t>
      </w:r>
      <w:commentRangeStart w:id="108"/>
      <w:r w:rsidRPr="00D01532">
        <w:t xml:space="preserve">project code uses the Haar Cascade Classifier </w:t>
      </w:r>
      <w:commentRangeEnd w:id="108"/>
      <w:r w:rsidR="00556592">
        <w:rPr>
          <w:rStyle w:val="CommentReference"/>
        </w:rPr>
        <w:commentReference w:id="108"/>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09" w:name="_Toc133322583"/>
      <w:r>
        <w:t>How Object Recognition and AI Is Used in Perfect Parking</w:t>
      </w:r>
      <w:bookmarkEnd w:id="109"/>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110" w:name="_Toc133322584"/>
      <w:r>
        <w:t>Client and Server Architecture with Rest framework</w:t>
      </w:r>
      <w:bookmarkEnd w:id="110"/>
    </w:p>
    <w:p w14:paraId="7A86368E" w14:textId="77777777" w:rsidR="004B42CA" w:rsidRDefault="004B42CA" w:rsidP="004B42CA">
      <w:pPr>
        <w:pStyle w:val="Heading3"/>
      </w:pPr>
      <w:bookmarkStart w:id="111" w:name="_Toc133322585"/>
      <w:r>
        <w:t>The Monitor</w:t>
      </w:r>
      <w:bookmarkEnd w:id="111"/>
    </w:p>
    <w:p w14:paraId="133B0541" w14:textId="44399061" w:rsidR="00291966" w:rsidRDefault="00291966" w:rsidP="00291966">
      <w:commentRangeStart w:id="112"/>
      <w:r>
        <w:t>The Perfect Parking Server receives parking status data from client applications. A client monitor app is responsible for processing video and determining if parking is available. A proof-of-concept project by Olga Rocheeva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commentRangeEnd w:id="112"/>
      <w:r w:rsidR="00556592">
        <w:rPr>
          <w:rStyle w:val="CommentReference"/>
        </w:rPr>
        <w:commentReference w:id="112"/>
      </w:r>
    </w:p>
    <w:p w14:paraId="12AA840E" w14:textId="77777777" w:rsidR="004B42CA" w:rsidRDefault="004B42CA" w:rsidP="004B42CA">
      <w:pPr>
        <w:pStyle w:val="Heading3"/>
      </w:pPr>
      <w:bookmarkStart w:id="113" w:name="_Toc133322586"/>
      <w:r>
        <w:t>Server</w:t>
      </w:r>
      <w:bookmarkEnd w:id="113"/>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14"/>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commentRangeEnd w:id="114"/>
      <w:r w:rsidR="00556592">
        <w:rPr>
          <w:rStyle w:val="CommentReference"/>
        </w:rPr>
        <w:commentReference w:id="114"/>
      </w:r>
    </w:p>
    <w:p w14:paraId="555ADE88" w14:textId="0AD751F8" w:rsidR="009523FC" w:rsidRDefault="009523FC" w:rsidP="009523FC">
      <w:pPr>
        <w:jc w:val="center"/>
      </w:pPr>
      <w:r>
        <w:rPr>
          <w:noProof/>
        </w:rPr>
        <w:drawing>
          <wp:inline distT="0" distB="0" distL="0" distR="0" wp14:anchorId="0170475A" wp14:editId="2E0C1B9A">
            <wp:extent cx="1972734" cy="3809055"/>
            <wp:effectExtent l="0" t="0" r="889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1979021" cy="3821195"/>
                    </a:xfrm>
                    <a:prstGeom prst="rect">
                      <a:avLst/>
                    </a:prstGeom>
                  </pic:spPr>
                </pic:pic>
              </a:graphicData>
            </a:graphic>
          </wp:inline>
        </w:drawing>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3322587"/>
      <w:r>
        <w:t>How They Work Together</w:t>
      </w:r>
      <w:bookmarkEnd w:id="115"/>
    </w:p>
    <w:p w14:paraId="02554678" w14:textId="77777777" w:rsidR="004B42CA"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77072BB7" w14:textId="58493DC3" w:rsidR="007C5E36" w:rsidRDefault="007C5E36" w:rsidP="007C5E36">
      <w:pPr>
        <w:jc w:val="center"/>
      </w:pPr>
      <w:r>
        <w:rPr>
          <w:noProof/>
        </w:rPr>
        <w:drawing>
          <wp:inline distT="0" distB="0" distL="0" distR="0" wp14:anchorId="0CD33E01" wp14:editId="0BB882EF">
            <wp:extent cx="4691060" cy="1691640"/>
            <wp:effectExtent l="0" t="0" r="0"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4702847" cy="1695890"/>
                    </a:xfrm>
                    <a:prstGeom prst="rect">
                      <a:avLst/>
                    </a:prstGeom>
                  </pic:spPr>
                </pic:pic>
              </a:graphicData>
            </a:graphic>
          </wp:inline>
        </w:drawing>
      </w:r>
    </w:p>
    <w:p w14:paraId="0988117C" w14:textId="77777777" w:rsidR="009523FC" w:rsidRPr="00387E4B" w:rsidRDefault="009523FC" w:rsidP="004B42CA"/>
    <w:p w14:paraId="1C7D0AA4" w14:textId="77777777" w:rsidR="004B42CA" w:rsidRDefault="004B42CA" w:rsidP="0077666E">
      <w:pPr>
        <w:pStyle w:val="Heading2"/>
      </w:pPr>
      <w:bookmarkStart w:id="116" w:name="_Toc132388062"/>
      <w:bookmarkStart w:id="117" w:name="_Toc133322588"/>
      <w:r>
        <w:t>Source Control and versioning</w:t>
      </w:r>
      <w:bookmarkEnd w:id="116"/>
      <w:bookmarkEnd w:id="117"/>
    </w:p>
    <w:p w14:paraId="67B64BE5" w14:textId="42F9213B" w:rsidR="00CE2F13" w:rsidRDefault="00CE2F13" w:rsidP="00CE2F13">
      <w:r>
        <w:t>For source control and versioning, GitHub</w:t>
      </w:r>
      <w:r>
        <w:t xml:space="preserve"> was utilized</w:t>
      </w:r>
      <w:r>
        <w:t xml:space="preserve"> to manage the codebase for </w:t>
      </w:r>
      <w:r>
        <w:t>the</w:t>
      </w:r>
      <w:r>
        <w:t xml:space="preserve"> </w:t>
      </w:r>
      <w:r>
        <w:t>project. GitHub was chosen</w:t>
      </w:r>
      <w:r>
        <w:t xml:space="preserve"> because</w:t>
      </w:r>
      <w:r>
        <w:t xml:space="preserve"> of </w:t>
      </w:r>
      <w:r>
        <w:t>prior experience using it during</w:t>
      </w:r>
      <w:r>
        <w:t xml:space="preserve"> other studies</w:t>
      </w:r>
      <w:r>
        <w:t xml:space="preserve">, and it provided a reliable platform for version control and collaboration with </w:t>
      </w:r>
      <w:r>
        <w:t>the</w:t>
      </w:r>
      <w:r>
        <w:t xml:space="preserve"> supervisor.</w:t>
      </w:r>
    </w:p>
    <w:p w14:paraId="76A1E917" w14:textId="07E79B56" w:rsidR="00CE2F13" w:rsidRDefault="00CE2F13" w:rsidP="00CE2F13">
      <w:r>
        <w:t xml:space="preserve">To keep </w:t>
      </w:r>
      <w:r>
        <w:t>the</w:t>
      </w:r>
      <w:r>
        <w:t xml:space="preserve"> code organized and easily manageable, </w:t>
      </w:r>
      <w:r>
        <w:t xml:space="preserve">the </w:t>
      </w:r>
      <w:r>
        <w:t>repository</w:t>
      </w:r>
      <w:r>
        <w:t xml:space="preserve"> was organised</w:t>
      </w:r>
      <w:r>
        <w:t xml:space="preserve"> into different branches for each week of development. This allowed </w:t>
      </w:r>
      <w:r>
        <w:t>for easy upkeep and to</w:t>
      </w:r>
      <w:r>
        <w:t xml:space="preserve"> keep track of changes made during each week and easily roll back to previous versions if needed.</w:t>
      </w:r>
    </w:p>
    <w:p w14:paraId="6346FC0F" w14:textId="5360D2CC" w:rsidR="00CE2F13" w:rsidRDefault="00CE2F13" w:rsidP="00CE2F13">
      <w:r>
        <w:t xml:space="preserve">Additionally, </w:t>
      </w:r>
      <w:r>
        <w:t xml:space="preserve">the </w:t>
      </w:r>
      <w:r>
        <w:t>supervisor</w:t>
      </w:r>
      <w:r>
        <w:t xml:space="preserve"> was added</w:t>
      </w:r>
      <w:r>
        <w:t xml:space="preserve"> as a collaborator on </w:t>
      </w:r>
      <w:r>
        <w:t>the</w:t>
      </w:r>
      <w:r>
        <w:t xml:space="preserve"> repository, allowing him to view</w:t>
      </w:r>
      <w:r>
        <w:t xml:space="preserve"> the</w:t>
      </w:r>
      <w:r>
        <w:t xml:space="preserve"> progress and provide feedback on</w:t>
      </w:r>
      <w:r>
        <w:t xml:space="preserve"> the code and documents</w:t>
      </w:r>
      <w:r>
        <w:t xml:space="preserve">. This facilitated effective communication and ensured </w:t>
      </w:r>
      <w:r>
        <w:t>that the project was aligned with the object</w:t>
      </w:r>
      <w:r w:rsidR="004C477B">
        <w:t>ives</w:t>
      </w:r>
      <w:r>
        <w:t>.</w:t>
      </w:r>
    </w:p>
    <w:p w14:paraId="1127FEF9" w14:textId="2E87AE1B" w:rsidR="00CE2F13" w:rsidRDefault="00CE2F13" w:rsidP="00CE2F13">
      <w:r>
        <w:t xml:space="preserve">One significant advantage of using GitHub was that it provided a safe and secure backup of </w:t>
      </w:r>
      <w:r>
        <w:t>the</w:t>
      </w:r>
      <w:r>
        <w:t xml:space="preserve"> code. In the event of file corruption, </w:t>
      </w:r>
      <w:r>
        <w:t xml:space="preserve">it would be possible </w:t>
      </w:r>
      <w:r>
        <w:t xml:space="preserve">to pull down </w:t>
      </w:r>
      <w:r>
        <w:t>the</w:t>
      </w:r>
      <w:r>
        <w:t xml:space="preserve"> last push request and continue </w:t>
      </w:r>
      <w:r>
        <w:t>the</w:t>
      </w:r>
      <w:r>
        <w:t xml:space="preserve"> work without losing progress.</w:t>
      </w:r>
    </w:p>
    <w:p w14:paraId="142E093A" w14:textId="01763DB4" w:rsidR="00CE2F13" w:rsidRPr="00CE2F13" w:rsidRDefault="00CE2F13" w:rsidP="00CE2F13">
      <w:r>
        <w:t xml:space="preserve">Overall, the use of GitHub as a source control and versioning tool allowed </w:t>
      </w:r>
      <w:r>
        <w:t xml:space="preserve">for </w:t>
      </w:r>
      <w:r>
        <w:t xml:space="preserve">effective </w:t>
      </w:r>
      <w:r>
        <w:t>management of</w:t>
      </w:r>
      <w:r>
        <w:t xml:space="preserve"> the development of </w:t>
      </w:r>
      <w:r>
        <w:t>the Perfect Parking</w:t>
      </w:r>
      <w:r>
        <w:t xml:space="preserve"> project, collaborate with </w:t>
      </w:r>
      <w:r>
        <w:t>the</w:t>
      </w:r>
      <w:r>
        <w:t xml:space="preserve"> supervisor, and ensure the safety and integrity of </w:t>
      </w:r>
      <w:r>
        <w:t>the</w:t>
      </w:r>
      <w:r>
        <w:t xml:space="preserve"> codebase.</w:t>
      </w:r>
    </w:p>
    <w:p w14:paraId="744D500D" w14:textId="77777777" w:rsidR="004B42CA" w:rsidRDefault="004B42CA" w:rsidP="004B42CA">
      <w:pPr>
        <w:pStyle w:val="Heading2"/>
      </w:pPr>
      <w:bookmarkStart w:id="118" w:name="_Toc132388064"/>
      <w:bookmarkStart w:id="119" w:name="_Toc133322590"/>
      <w:r>
        <w:t>Tools Used</w:t>
      </w:r>
      <w:bookmarkEnd w:id="118"/>
      <w:bookmarkEnd w:id="119"/>
    </w:p>
    <w:p w14:paraId="63B8FE58" w14:textId="6164783B" w:rsidR="00CA046C" w:rsidRDefault="00CA046C" w:rsidP="00CA046C">
      <w:r>
        <w:t>Tools:</w:t>
      </w:r>
    </w:p>
    <w:p w14:paraId="4B025175" w14:textId="2A529E59" w:rsidR="00CA046C" w:rsidRDefault="00CA046C" w:rsidP="00CA046C">
      <w:pPr>
        <w:pStyle w:val="ListParagraph"/>
        <w:numPr>
          <w:ilvl w:val="0"/>
          <w:numId w:val="41"/>
        </w:numPr>
      </w:pPr>
      <w:r>
        <w:t xml:space="preserve">VS </w:t>
      </w:r>
      <w:r>
        <w:t>C</w:t>
      </w:r>
      <w:r>
        <w:t xml:space="preserve">ode, a code editor that provides an excellent development </w:t>
      </w:r>
      <w:r>
        <w:t>environment.</w:t>
      </w:r>
    </w:p>
    <w:p w14:paraId="32FBC707" w14:textId="3BC2E733" w:rsidR="00CA046C" w:rsidRDefault="00CA046C" w:rsidP="00CA046C">
      <w:pPr>
        <w:pStyle w:val="ListParagraph"/>
        <w:numPr>
          <w:ilvl w:val="0"/>
          <w:numId w:val="41"/>
        </w:numPr>
      </w:pPr>
      <w:r>
        <w:t xml:space="preserve">Anaconda, a package </w:t>
      </w:r>
      <w:r>
        <w:t>management,</w:t>
      </w:r>
      <w:r>
        <w:t xml:space="preserve"> and deployment tool that made it easy to install and manage required libraries and </w:t>
      </w:r>
      <w:r>
        <w:t>dependencies.</w:t>
      </w:r>
    </w:p>
    <w:p w14:paraId="000F2300" w14:textId="7F0B62D2" w:rsidR="00CA046C" w:rsidRDefault="00CA046C" w:rsidP="00CA046C">
      <w:pPr>
        <w:pStyle w:val="ListParagraph"/>
        <w:numPr>
          <w:ilvl w:val="0"/>
          <w:numId w:val="41"/>
        </w:numPr>
      </w:pPr>
      <w:r>
        <w:t xml:space="preserve">GitHub, a code repository that allowed for version control and collaboration with my </w:t>
      </w:r>
      <w:r>
        <w:t>supervisor.</w:t>
      </w:r>
    </w:p>
    <w:p w14:paraId="5FBE671A" w14:textId="20A0AEF8" w:rsidR="00CA046C" w:rsidRDefault="00CA046C" w:rsidP="00CA046C">
      <w:pPr>
        <w:pStyle w:val="ListParagraph"/>
        <w:numPr>
          <w:ilvl w:val="0"/>
          <w:numId w:val="41"/>
        </w:numPr>
      </w:pPr>
      <w:r>
        <w:t xml:space="preserve">Microsoft Word, which was used to write the </w:t>
      </w:r>
      <w:r>
        <w:t>thesis.</w:t>
      </w:r>
    </w:p>
    <w:p w14:paraId="0797A939" w14:textId="721CE420" w:rsidR="00CA046C" w:rsidRDefault="00CA046C" w:rsidP="00CA046C">
      <w:pPr>
        <w:pStyle w:val="ListParagraph"/>
        <w:numPr>
          <w:ilvl w:val="0"/>
          <w:numId w:val="41"/>
        </w:numPr>
      </w:pPr>
      <w:r>
        <w:t xml:space="preserve">Canva, a graphic design platform used to create the project </w:t>
      </w:r>
      <w:r>
        <w:t>poster.</w:t>
      </w:r>
    </w:p>
    <w:p w14:paraId="1FA9BECC" w14:textId="57AD291C" w:rsidR="00CA046C" w:rsidRDefault="00CA046C" w:rsidP="00CA046C">
      <w:r>
        <w:t>Languages and Frameworks:</w:t>
      </w:r>
    </w:p>
    <w:p w14:paraId="4E096210" w14:textId="0EE12DA8" w:rsidR="00CA046C" w:rsidRDefault="00CA046C" w:rsidP="00CA046C">
      <w:pPr>
        <w:pStyle w:val="ListParagraph"/>
        <w:numPr>
          <w:ilvl w:val="0"/>
          <w:numId w:val="42"/>
        </w:numPr>
      </w:pPr>
      <w:r>
        <w:t xml:space="preserve">Django Python web framework, which allowed for rapid development of the project and easy </w:t>
      </w:r>
      <w:r>
        <w:t>maintenance.</w:t>
      </w:r>
    </w:p>
    <w:p w14:paraId="5903E45D" w14:textId="15D7B108" w:rsidR="00CA046C" w:rsidRDefault="00CA046C" w:rsidP="00CA046C">
      <w:pPr>
        <w:pStyle w:val="ListParagraph"/>
        <w:numPr>
          <w:ilvl w:val="0"/>
          <w:numId w:val="42"/>
        </w:numPr>
      </w:pPr>
      <w:r>
        <w:t xml:space="preserve">OpenCV, an </w:t>
      </w:r>
      <w:r>
        <w:t>open-source</w:t>
      </w:r>
      <w:r>
        <w:t xml:space="preserve"> computer vision and machine learning software library, which was used for image processing and analysis</w:t>
      </w:r>
    </w:p>
    <w:p w14:paraId="1D0C516B" w14:textId="055CBADA" w:rsidR="00CA046C" w:rsidRPr="00CA046C" w:rsidRDefault="00CA046C" w:rsidP="00CA046C">
      <w:r>
        <w:t>By utilizing these tools, languages, and frameworks, the project was able to be completed more efficiently, with greater accuracy and precision.</w:t>
      </w:r>
    </w:p>
    <w:p w14:paraId="52B44DF2" w14:textId="346030D3" w:rsidR="00D3618F" w:rsidRDefault="00D3618F" w:rsidP="00D3618F">
      <w:pPr>
        <w:pStyle w:val="Heading2"/>
      </w:pPr>
      <w:bookmarkStart w:id="120" w:name="_Toc133322591"/>
      <w:r>
        <w:t>Django Rest API</w:t>
      </w:r>
      <w:bookmarkEnd w:id="120"/>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1" w:name="_Toc133322592"/>
      <w:r>
        <w:t>Perfect Parking with Django</w:t>
      </w:r>
      <w:bookmarkEnd w:id="121"/>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2" w:name="_Toc133322593"/>
      <w:r>
        <w:t>Anaconda</w:t>
      </w:r>
      <w:bookmarkEnd w:id="122"/>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p>
    <w:p w14:paraId="729DC0DC" w14:textId="477D398D"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29320A6A" w14:textId="3D28A7BD" w:rsidR="0080390C" w:rsidRDefault="0080390C" w:rsidP="0080390C">
      <w:pPr>
        <w:pStyle w:val="Heading3"/>
      </w:pPr>
      <w:r>
        <w:t>How to Install Anaconda</w:t>
      </w:r>
    </w:p>
    <w:p w14:paraId="342F9991" w14:textId="782CE2BE" w:rsidR="0080390C" w:rsidRDefault="0080390C" w:rsidP="005A7BC0">
      <w:pPr>
        <w:pStyle w:val="ListParagraph"/>
        <w:numPr>
          <w:ilvl w:val="0"/>
          <w:numId w:val="43"/>
        </w:numPr>
      </w:pPr>
      <w:r>
        <w:t xml:space="preserve">Download the </w:t>
      </w:r>
      <w:r w:rsidR="005A7BC0">
        <w:t>Appropriate</w:t>
      </w:r>
      <w:r>
        <w:t xml:space="preserve"> Anaconda installer from the </w:t>
      </w:r>
      <w:hyperlink r:id="rId24" w:history="1">
        <w:r w:rsidRPr="0080390C">
          <w:rPr>
            <w:rStyle w:val="Hyperlink"/>
          </w:rPr>
          <w:t>Anaconda Website</w:t>
        </w:r>
      </w:hyperlink>
    </w:p>
    <w:p w14:paraId="13A6F8A9" w14:textId="1423AAA4" w:rsidR="0080390C" w:rsidRDefault="0080390C" w:rsidP="005A7BC0">
      <w:pPr>
        <w:pStyle w:val="ListParagraph"/>
        <w:numPr>
          <w:ilvl w:val="0"/>
          <w:numId w:val="43"/>
        </w:numPr>
      </w:pPr>
      <w:r>
        <w:t xml:space="preserve">Open </w:t>
      </w:r>
      <w:r w:rsidRPr="0080390C">
        <w:t>VS Code and open a new terminal window by selecting "Terminal" from the top menu and then selecting "New Terminal.</w:t>
      </w:r>
    </w:p>
    <w:p w14:paraId="7C1BDEF1" w14:textId="43F611FA" w:rsidR="0080390C" w:rsidRDefault="0080390C" w:rsidP="005A7BC0">
      <w:pPr>
        <w:pStyle w:val="ListParagraph"/>
        <w:numPr>
          <w:ilvl w:val="0"/>
          <w:numId w:val="43"/>
        </w:numPr>
      </w:pPr>
      <w:r>
        <w:t xml:space="preserve">Navigate </w:t>
      </w:r>
      <w:r w:rsidRPr="0080390C">
        <w:t xml:space="preserve">to the directory where you downloaded the Anaconda installer using the command </w:t>
      </w:r>
      <w:r w:rsidRPr="005A7BC0">
        <w:rPr>
          <w:b/>
          <w:bCs/>
        </w:rPr>
        <w:t>cd &lt;directory&gt;</w:t>
      </w:r>
      <w:r w:rsidRPr="0080390C">
        <w:t>.</w:t>
      </w:r>
    </w:p>
    <w:p w14:paraId="6E401A91" w14:textId="55312037" w:rsidR="0080390C" w:rsidRDefault="0080390C" w:rsidP="005A7BC0">
      <w:pPr>
        <w:pStyle w:val="ListParagraph"/>
        <w:numPr>
          <w:ilvl w:val="0"/>
          <w:numId w:val="43"/>
        </w:numPr>
      </w:pPr>
      <w:r w:rsidRPr="0080390C">
        <w:t xml:space="preserve">For example, if you downloaded the Anaconda installer for </w:t>
      </w:r>
      <w:r>
        <w:t xml:space="preserve">Windows </w:t>
      </w:r>
      <w:r w:rsidRPr="0080390C">
        <w:t>and saved it in your Downloads folder, you would type the following command in the terminal:</w:t>
      </w:r>
    </w:p>
    <w:p w14:paraId="1E6D246E" w14:textId="545C3B51"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w:t>
      </w:r>
      <w:r w:rsidRPr="0080390C">
        <w:rPr>
          <w:rFonts w:ascii="Consolas" w:hAnsi="Consolas" w:cs="Courier New"/>
          <w:color w:val="000000"/>
          <w:sz w:val="17"/>
          <w:szCs w:val="17"/>
        </w:rPr>
        <w:t>cd Downloads</w:t>
      </w:r>
    </w:p>
    <w:p w14:paraId="64732FC8" w14:textId="1FAECC76" w:rsidR="0080390C" w:rsidRDefault="0080390C" w:rsidP="005A7BC0">
      <w:pPr>
        <w:pStyle w:val="ListParagraph"/>
        <w:numPr>
          <w:ilvl w:val="0"/>
          <w:numId w:val="44"/>
        </w:numPr>
      </w:pPr>
      <w:r>
        <w:t xml:space="preserve">Run </w:t>
      </w:r>
      <w:r w:rsidRPr="0080390C">
        <w:t xml:space="preserve">the Anaconda installer by typing the command </w:t>
      </w:r>
      <w:r w:rsidRPr="005A7BC0">
        <w:rPr>
          <w:b/>
          <w:bCs/>
        </w:rPr>
        <w:t>bash &lt;Anaconda installer filename&gt;</w:t>
      </w:r>
      <w:r w:rsidRPr="0080390C">
        <w:t xml:space="preserve"> in the terminal, where </w:t>
      </w:r>
      <w:r w:rsidRPr="005A7BC0">
        <w:rPr>
          <w:b/>
          <w:bCs/>
        </w:rPr>
        <w:t>&lt;Anaconda installer filename&gt;</w:t>
      </w:r>
      <w:r w:rsidRPr="0080390C">
        <w:t xml:space="preserve"> is the name of the Anaconda installer file you downloaded.</w:t>
      </w:r>
    </w:p>
    <w:p w14:paraId="42E3196A" w14:textId="1A6FAD75" w:rsidR="0080390C" w:rsidRDefault="0080390C" w:rsidP="008039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1</w:t>
      </w:r>
      <w:r>
        <w:rPr>
          <w:rFonts w:ascii="Consolas" w:hAnsi="Consolas" w:cs="Courier New"/>
          <w:sz w:val="17"/>
          <w:szCs w:val="17"/>
        </w:rPr>
        <w:t xml:space="preserve">. </w:t>
      </w:r>
      <w:r w:rsidRPr="0080390C">
        <w:rPr>
          <w:rFonts w:ascii="Consolas" w:hAnsi="Consolas" w:cs="Courier New"/>
          <w:sz w:val="17"/>
          <w:szCs w:val="17"/>
        </w:rPr>
        <w:t>bash Anaconda3-2021.05--x86_64.sh</w:t>
      </w:r>
      <w:r>
        <w:rPr>
          <w:rFonts w:ascii="Consolas" w:hAnsi="Consolas" w:cs="Courier New"/>
          <w:color w:val="000000"/>
          <w:sz w:val="17"/>
          <w:szCs w:val="17"/>
        </w:rPr>
        <w:t xml:space="preserve">    </w:t>
      </w:r>
    </w:p>
    <w:p w14:paraId="00CA092B" w14:textId="72EC1124" w:rsidR="005A7BC0" w:rsidRPr="005A7BC0" w:rsidRDefault="005A7BC0" w:rsidP="005A7BC0">
      <w:pPr>
        <w:pStyle w:val="ListParagraph"/>
        <w:numPr>
          <w:ilvl w:val="0"/>
          <w:numId w:val="44"/>
        </w:numPr>
      </w:pPr>
      <w:r>
        <w:t xml:space="preserve">Follow </w:t>
      </w:r>
      <w:r w:rsidRPr="005A7BC0">
        <w:t>the instructions in the Anaconda installer to complete the installation process.</w:t>
      </w:r>
    </w:p>
    <w:p w14:paraId="61CE77E2" w14:textId="77777777" w:rsidR="005A7BC0" w:rsidRPr="005A7BC0" w:rsidRDefault="005A7BC0" w:rsidP="005A7BC0">
      <w:pPr>
        <w:pStyle w:val="ListParagraph"/>
        <w:numPr>
          <w:ilvl w:val="0"/>
          <w:numId w:val="44"/>
        </w:numPr>
      </w:pPr>
      <w:r w:rsidRPr="005A7BC0">
        <w:t xml:space="preserve">Once the installation is complete, you can use Anaconda in the VS Code terminal by activating the Anaconda environment with the command </w:t>
      </w:r>
      <w:r w:rsidRPr="005A7BC0">
        <w:rPr>
          <w:b/>
          <w:bCs/>
        </w:rPr>
        <w:t>conda activate</w:t>
      </w:r>
      <w:r w:rsidRPr="005A7BC0">
        <w:t>. You can then use the various Anaconda packages and tools in the terminal as needed.</w:t>
      </w:r>
    </w:p>
    <w:p w14:paraId="48D9FAF5" w14:textId="77777777" w:rsidR="005A7BC0" w:rsidRPr="005A7BC0" w:rsidRDefault="005A7BC0" w:rsidP="005A7BC0">
      <w:pPr>
        <w:pStyle w:val="ListParagraph"/>
        <w:numPr>
          <w:ilvl w:val="0"/>
          <w:numId w:val="44"/>
        </w:numPr>
      </w:pPr>
      <w:r w:rsidRPr="005A7BC0">
        <w:t>For example, if you want to use the Pandas library in your Python script, you can first activate the Anaconda environment by typing the following command in the terminal:</w:t>
      </w:r>
    </w:p>
    <w:p w14:paraId="1BD6E19F" w14:textId="02AF7EC3" w:rsidR="0080390C"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pPr>
      <w:r w:rsidRPr="005A7BC0">
        <w:rPr>
          <w:rFonts w:ascii="Consolas" w:hAnsi="Consolas" w:cs="Courier New"/>
          <w:sz w:val="17"/>
          <w:szCs w:val="17"/>
        </w:rPr>
        <w:t>1</w:t>
      </w:r>
      <w:r w:rsidRPr="005A7BC0">
        <w:rPr>
          <w:rFonts w:ascii="Consolas" w:hAnsi="Consolas" w:cs="Courier New"/>
          <w:sz w:val="17"/>
          <w:szCs w:val="17"/>
        </w:rPr>
        <w:t xml:space="preserve">. </w:t>
      </w:r>
      <w:r w:rsidRPr="005A7BC0">
        <w:rPr>
          <w:rFonts w:ascii="Consolas" w:hAnsi="Consolas" w:cs="Courier New"/>
          <w:color w:val="000000"/>
          <w:sz w:val="17"/>
          <w:szCs w:val="17"/>
        </w:rPr>
        <w:t>    conda activate</w:t>
      </w:r>
    </w:p>
    <w:p w14:paraId="6263CCFB" w14:textId="74C188F8" w:rsidR="005A7BC0" w:rsidRDefault="005A7BC0" w:rsidP="005A7BC0">
      <w:pPr>
        <w:pStyle w:val="ListParagraph"/>
        <w:numPr>
          <w:ilvl w:val="0"/>
          <w:numId w:val="44"/>
        </w:numPr>
      </w:pPr>
      <w:r w:rsidRPr="005A7BC0">
        <w:t>Then, you can import the Pandas library in your Python script using the following line of code:</w:t>
      </w:r>
    </w:p>
    <w:p w14:paraId="2F7F4C11" w14:textId="10DB58BA" w:rsidR="005A7BC0" w:rsidRDefault="005A7BC0" w:rsidP="005A7BC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1</w:t>
      </w:r>
      <w:r>
        <w:rPr>
          <w:rFonts w:ascii="Consolas" w:hAnsi="Consolas" w:cs="Courier New"/>
          <w:sz w:val="17"/>
          <w:szCs w:val="17"/>
        </w:rPr>
        <w:t xml:space="preserve">. </w:t>
      </w:r>
      <w:r>
        <w:rPr>
          <w:rFonts w:ascii="Consolas" w:hAnsi="Consolas" w:cs="Courier New"/>
          <w:color w:val="000000"/>
          <w:sz w:val="17"/>
          <w:szCs w:val="17"/>
        </w:rPr>
        <w:t xml:space="preserve">    </w:t>
      </w:r>
      <w:r w:rsidRPr="005A7BC0">
        <w:rPr>
          <w:rFonts w:ascii="Consolas" w:hAnsi="Consolas" w:cs="Courier New"/>
          <w:color w:val="000000"/>
          <w:sz w:val="17"/>
          <w:szCs w:val="17"/>
        </w:rPr>
        <w:t>import pandas as pd</w:t>
      </w:r>
    </w:p>
    <w:p w14:paraId="240057CC" w14:textId="54F1F46D" w:rsidR="005A7BC0" w:rsidRPr="0080390C" w:rsidRDefault="005A7BC0" w:rsidP="005A7BC0">
      <w:pPr>
        <w:pStyle w:val="ListParagraph"/>
        <w:numPr>
          <w:ilvl w:val="0"/>
          <w:numId w:val="44"/>
        </w:numPr>
      </w:pPr>
      <w:r w:rsidRPr="005A7BC0">
        <w:t xml:space="preserve">This will allow you to use the various functions and methods provided by the Pandas library in your </w:t>
      </w:r>
      <w:r>
        <w:t>project.</w:t>
      </w:r>
    </w:p>
    <w:p w14:paraId="060D4896" w14:textId="77777777" w:rsidR="008B32F1" w:rsidRPr="00043B68" w:rsidRDefault="008B32F1" w:rsidP="00043B68"/>
    <w:p w14:paraId="12A7F272" w14:textId="77777777" w:rsidR="00595E87" w:rsidRPr="00595E87" w:rsidRDefault="00595E87" w:rsidP="00595E87"/>
    <w:bookmarkEnd w:id="105"/>
    <w:p w14:paraId="3136B9F2" w14:textId="042C576F" w:rsidR="00BE4430" w:rsidRDefault="00C33350" w:rsidP="00BA56DC">
      <w:pPr>
        <w:pStyle w:val="Heading1"/>
      </w:pPr>
      <w:r>
        <w:t>Testing and Results</w:t>
      </w:r>
    </w:p>
    <w:p w14:paraId="1B88578D" w14:textId="0618B57A" w:rsidR="00BE4430" w:rsidRDefault="00C33350" w:rsidP="00901790">
      <w:pPr>
        <w:pStyle w:val="Heading2"/>
      </w:pPr>
      <w:r>
        <w:t>Functionality</w:t>
      </w:r>
    </w:p>
    <w:p w14:paraId="2011D728" w14:textId="53F4F2F4" w:rsidR="00C33350" w:rsidRPr="00C33350" w:rsidRDefault="00C33350" w:rsidP="00C33350">
      <w:r w:rsidRPr="00C33350">
        <w:t>During testing, the Perfect Parking application demonstrated strong functionality in displaying the availability of parking spots based on real-time data collected by the ParkingLotMonitor. The ParkingLotMonitor allows</w:t>
      </w:r>
      <w:r w:rsidR="00C749A7">
        <w:t xml:space="preserve"> the</w:t>
      </w:r>
      <w:r w:rsidRPr="00C33350">
        <w:t xml:space="preserve"> user to mark out parking spots </w:t>
      </w:r>
      <w:r w:rsidR="00C749A7">
        <w:t xml:space="preserve">that they want to be </w:t>
      </w:r>
      <w:r w:rsidRPr="00C33350">
        <w:t>continuously monitor</w:t>
      </w:r>
      <w:r w:rsidR="00C749A7">
        <w:t>ed for</w:t>
      </w:r>
      <w:r w:rsidRPr="00C33350">
        <w:t xml:space="preserve"> </w:t>
      </w:r>
      <w:r w:rsidR="00C749A7" w:rsidRPr="00C33350">
        <w:t>the</w:t>
      </w:r>
      <w:r w:rsidR="00C749A7">
        <w:t>ir</w:t>
      </w:r>
      <w:r w:rsidRPr="00C33350">
        <w:t xml:space="preserve"> occupancy status. Whenever there is a change in the availability of a parking spot</w:t>
      </w:r>
      <w:r w:rsidR="00C749A7">
        <w:t xml:space="preserve"> the mapped-out spaces turn green for available and red for occupied</w:t>
      </w:r>
      <w:r w:rsidRPr="00C33350">
        <w:t xml:space="preserve">, the monitor sends the probability of it being available to the Perfect Parking application. The application then displays the availability </w:t>
      </w:r>
      <w:r w:rsidR="00C749A7" w:rsidRPr="00C33350">
        <w:t xml:space="preserve">of </w:t>
      </w:r>
      <w:r w:rsidR="00C749A7">
        <w:t xml:space="preserve">the </w:t>
      </w:r>
      <w:r w:rsidR="00C749A7" w:rsidRPr="00C33350">
        <w:t>car</w:t>
      </w:r>
      <w:r w:rsidR="00C749A7">
        <w:t xml:space="preserve"> park</w:t>
      </w:r>
      <w:r w:rsidRPr="00C33350">
        <w:t xml:space="preserve"> to the user in real-time</w:t>
      </w:r>
      <w:r w:rsidR="00C749A7">
        <w:t xml:space="preserve"> by displaying the probability of available parking spaces</w:t>
      </w:r>
      <w:r w:rsidRPr="00C33350">
        <w:t xml:space="preserve">, Overall, the application's functionality met the project's objectives and proved to be a valuable tool for drivers seeking parking in urban or congested areas. However, some minor issues were identified during testing, such as </w:t>
      </w:r>
      <w:r w:rsidR="00C749A7">
        <w:t>if a shadow is casted over a parking spot and it changes the colour gradient in the space the monitor would think that the space is full when in theory it’s not. If the project was to go further in the future this minor issue would be fixed.</w:t>
      </w:r>
    </w:p>
    <w:p w14:paraId="2D8F7C6A" w14:textId="177CA4CF" w:rsidR="00BE4430" w:rsidRDefault="00154356" w:rsidP="00901790">
      <w:pPr>
        <w:pStyle w:val="Heading2"/>
      </w:pPr>
      <w:r>
        <w:t>Usability</w:t>
      </w:r>
    </w:p>
    <w:p w14:paraId="4F67C239" w14:textId="1472DCBD" w:rsidR="00154356" w:rsidRPr="00154356" w:rsidRDefault="00154356" w:rsidP="00154356">
      <w:r w:rsidRPr="00154356">
        <w:t xml:space="preserve">The usability of the ParkingLotMonitor and Perfect Parking website were both tested during the evaluation process. The ParkingLotMonitor interface was found to be intuitive and user-friendly, allowing </w:t>
      </w:r>
      <w:r>
        <w:t xml:space="preserve">a </w:t>
      </w:r>
      <w:r w:rsidRPr="00154356">
        <w:t>user to easily mark out and monitor parking spots. The monitor also accurately reported the availability of parking spots in real-time, with color-coding providing a clear visual indication of the status of each spot. The Perfect Parking website was also found to be intuitive and easy to use. The website provided a</w:t>
      </w:r>
      <w:r>
        <w:t xml:space="preserve">n </w:t>
      </w:r>
      <w:r w:rsidRPr="00154356">
        <w:t>interface where users could view the availability of parking spots in real-time. The website allowed signed-in users to view a car park's availability, and when the car park was selected, it showed a Google map of the parking location, where they could get directions to the car park if they wish. Overall, the usability of both the ParkingLotMonitor and Perfect Parking website was strong, with minimal issues or confusion reported during testing.</w:t>
      </w:r>
    </w:p>
    <w:bookmarkStart w:id="123" w:name="_Toc133322597" w:displacedByCustomXml="next"/>
    <w:bookmarkStart w:id="124"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4"/>
          <w:bookmarkEnd w:id="123"/>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56EEB8"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25" w:name="_Toc132388069"/>
      <w:bookmarkStart w:id="126" w:name="_Toc133322598"/>
      <w:r>
        <w:t>Glossary</w:t>
      </w:r>
      <w:bookmarkEnd w:id="125"/>
      <w:bookmarkEnd w:id="126"/>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27" w:name="_Toc132388070"/>
      <w:bookmarkStart w:id="128" w:name="_Toc133322599"/>
      <w:r w:rsidRPr="002B7D72">
        <w:t>Reflection</w:t>
      </w:r>
      <w:r w:rsidR="001A5767">
        <w:t>s</w:t>
      </w:r>
      <w:bookmarkEnd w:id="127"/>
      <w:bookmarkEnd w:id="128"/>
    </w:p>
    <w:p w14:paraId="548450FF" w14:textId="77777777" w:rsidR="000B5830" w:rsidRDefault="000B5830" w:rsidP="003F266E">
      <w:pPr>
        <w:pStyle w:val="AppendixH2"/>
      </w:pPr>
      <w:bookmarkStart w:id="129" w:name="_Toc132388071"/>
      <w:bookmarkStart w:id="130" w:name="_Toc133322600"/>
      <w:r w:rsidRPr="000B5830">
        <w:t>Report</w:t>
      </w:r>
      <w:r>
        <w:t xml:space="preserve"> Structure</w:t>
      </w:r>
      <w:bookmarkEnd w:id="129"/>
      <w:bookmarkEnd w:id="130"/>
    </w:p>
    <w:p w14:paraId="7D4B8042" w14:textId="77777777" w:rsidR="000B5830" w:rsidRPr="000B5830" w:rsidRDefault="000B5830" w:rsidP="00493DDE"/>
    <w:p w14:paraId="42750806" w14:textId="77777777" w:rsidR="00A91BC9" w:rsidRDefault="001A5767" w:rsidP="003F266E">
      <w:pPr>
        <w:pStyle w:val="AppendixH1"/>
      </w:pPr>
      <w:bookmarkStart w:id="131" w:name="_Toc132388072"/>
      <w:bookmarkStart w:id="132" w:name="_Toc133322601"/>
      <w:r w:rsidRPr="001A5767">
        <w:t>Project Managemen</w:t>
      </w:r>
      <w:r w:rsidR="00A91BC9">
        <w:t>t</w:t>
      </w:r>
      <w:bookmarkEnd w:id="131"/>
      <w:bookmarkEnd w:id="132"/>
    </w:p>
    <w:p w14:paraId="064BD346" w14:textId="7B70CCB5" w:rsidR="00C63145" w:rsidRDefault="00C63145" w:rsidP="003F266E">
      <w:pPr>
        <w:pStyle w:val="AppendixH2"/>
      </w:pPr>
      <w:bookmarkStart w:id="133" w:name="_Toc132388073"/>
      <w:bookmarkStart w:id="134" w:name="_Toc133322602"/>
      <w:r>
        <w:t>Report Structure</w:t>
      </w:r>
      <w:bookmarkEnd w:id="133"/>
      <w:bookmarkEnd w:id="134"/>
    </w:p>
    <w:p w14:paraId="7D46788C" w14:textId="6D2431A6" w:rsidR="003F100B" w:rsidRPr="004D7C43" w:rsidRDefault="003F100B" w:rsidP="004D7C43">
      <w:pPr>
        <w:pStyle w:val="AppendixH2"/>
      </w:pPr>
      <w:bookmarkStart w:id="135" w:name="_Toc132388074"/>
      <w:bookmarkStart w:id="136" w:name="_Toc133322603"/>
      <w:r>
        <w:t>Code Style Guide</w:t>
      </w:r>
      <w:bookmarkEnd w:id="135"/>
      <w:bookmarkEnd w:id="136"/>
    </w:p>
    <w:p w14:paraId="42EA5ADC" w14:textId="31D172BA" w:rsidR="00A91BC9" w:rsidRPr="004D7C43" w:rsidRDefault="00A91BC9" w:rsidP="003F266E">
      <w:pPr>
        <w:pStyle w:val="AppendixH3"/>
      </w:pPr>
      <w:bookmarkStart w:id="137" w:name="_Toc132388075"/>
      <w:bookmarkStart w:id="138" w:name="_Toc133322604"/>
      <w:r w:rsidRPr="004D7C43">
        <w:t>Naming conventions</w:t>
      </w:r>
      <w:bookmarkEnd w:id="137"/>
      <w:bookmarkEnd w:id="138"/>
    </w:p>
    <w:p w14:paraId="33AC90A6" w14:textId="144A26EE" w:rsidR="00A91BC9" w:rsidRDefault="00A91BC9" w:rsidP="004D7C43">
      <w:pPr>
        <w:pStyle w:val="AppendixH3"/>
      </w:pPr>
      <w:bookmarkStart w:id="139" w:name="_Toc132388076"/>
      <w:bookmarkStart w:id="140" w:name="_Toc133322605"/>
      <w:r>
        <w:t xml:space="preserve">Avoid magic constant </w:t>
      </w:r>
      <w:r w:rsidR="00F6389D">
        <w:t>numbers.</w:t>
      </w:r>
      <w:bookmarkEnd w:id="139"/>
      <w:bookmarkEnd w:id="140"/>
    </w:p>
    <w:p w14:paraId="7E360B44" w14:textId="6C68C6DE" w:rsidR="00A91BC9" w:rsidRDefault="00A91BC9" w:rsidP="003F266E">
      <w:pPr>
        <w:pStyle w:val="AppendixH3"/>
      </w:pPr>
      <w:bookmarkStart w:id="141" w:name="_Toc132388077"/>
      <w:bookmarkStart w:id="142" w:name="_Toc133322606"/>
      <w:r>
        <w:t>Variable naming</w:t>
      </w:r>
      <w:bookmarkEnd w:id="141"/>
      <w:bookmarkEnd w:id="142"/>
    </w:p>
    <w:p w14:paraId="7A5B1D2C" w14:textId="0ECEE7B4" w:rsidR="00A91BC9" w:rsidRDefault="00A91BC9" w:rsidP="003F266E">
      <w:pPr>
        <w:pStyle w:val="AppendixH3"/>
      </w:pPr>
      <w:bookmarkStart w:id="143" w:name="_Toc132388078"/>
      <w:bookmarkStart w:id="144" w:name="_Toc133322607"/>
      <w:r>
        <w:t>Methods</w:t>
      </w:r>
      <w:bookmarkEnd w:id="143"/>
      <w:bookmarkEnd w:id="144"/>
    </w:p>
    <w:p w14:paraId="147B095D" w14:textId="177401EF" w:rsidR="00A91BC9" w:rsidRDefault="00A91BC9" w:rsidP="003F266E">
      <w:pPr>
        <w:pStyle w:val="AppendixH3"/>
      </w:pPr>
      <w:bookmarkStart w:id="145" w:name="_Toc132388079"/>
      <w:bookmarkStart w:id="146" w:name="_Toc133322608"/>
      <w:r>
        <w:t>Imports</w:t>
      </w:r>
      <w:bookmarkEnd w:id="145"/>
      <w:bookmarkEnd w:id="146"/>
    </w:p>
    <w:p w14:paraId="4F22E94F" w14:textId="7E4FEB10" w:rsidR="00A91BC9" w:rsidRDefault="00A91BC9" w:rsidP="003F266E">
      <w:pPr>
        <w:pStyle w:val="AppendixH3"/>
      </w:pPr>
      <w:bookmarkStart w:id="147" w:name="_Toc132388080"/>
      <w:bookmarkStart w:id="148" w:name="_Toc133322609"/>
      <w:r>
        <w:t>Comments</w:t>
      </w:r>
      <w:bookmarkEnd w:id="147"/>
      <w:bookmarkEnd w:id="148"/>
    </w:p>
    <w:p w14:paraId="095D6234" w14:textId="395BAF8C" w:rsidR="00A91BC9" w:rsidRDefault="00A91BC9" w:rsidP="003F266E">
      <w:pPr>
        <w:pStyle w:val="AppendixH3"/>
      </w:pPr>
      <w:bookmarkStart w:id="149" w:name="_Toc132388081"/>
      <w:bookmarkStart w:id="150" w:name="_Toc133322610"/>
      <w:r>
        <w:t>Documentation</w:t>
      </w:r>
      <w:bookmarkEnd w:id="149"/>
      <w:bookmarkEnd w:id="150"/>
    </w:p>
    <w:p w14:paraId="5E8D2AF2" w14:textId="11FE0964" w:rsidR="00A91BC9" w:rsidRDefault="00A91BC9" w:rsidP="003F266E">
      <w:pPr>
        <w:pStyle w:val="AppendixH3"/>
      </w:pPr>
      <w:bookmarkStart w:id="151" w:name="_Toc132388082"/>
      <w:bookmarkStart w:id="152" w:name="_Toc133322611"/>
      <w:r>
        <w:t>Classes</w:t>
      </w:r>
      <w:bookmarkEnd w:id="151"/>
      <w:bookmarkEnd w:id="152"/>
    </w:p>
    <w:p w14:paraId="68B57FBF" w14:textId="7717346F" w:rsidR="00A91BC9" w:rsidRDefault="00A91BC9" w:rsidP="003F266E">
      <w:pPr>
        <w:pStyle w:val="AppendixH3"/>
      </w:pPr>
      <w:bookmarkStart w:id="153" w:name="_Toc132388083"/>
      <w:bookmarkStart w:id="154" w:name="_Toc133322612"/>
      <w:r>
        <w:t>Spacing, Indentation</w:t>
      </w:r>
      <w:bookmarkEnd w:id="153"/>
      <w:bookmarkEnd w:id="154"/>
    </w:p>
    <w:p w14:paraId="164FC65E" w14:textId="2CF3A298" w:rsidR="00C63145" w:rsidRDefault="00A91BC9" w:rsidP="003F266E">
      <w:pPr>
        <w:pStyle w:val="AppendixH3"/>
      </w:pPr>
      <w:bookmarkStart w:id="155" w:name="_Toc132388084"/>
      <w:bookmarkStart w:id="156" w:name="_Toc133322613"/>
      <w:r>
        <w:t>Literals</w:t>
      </w:r>
      <w:bookmarkEnd w:id="155"/>
      <w:bookmarkEnd w:id="156"/>
    </w:p>
    <w:p w14:paraId="665E2B2A" w14:textId="45AAD58E" w:rsidR="00A91BC9" w:rsidRDefault="00A91BC9" w:rsidP="003F266E">
      <w:pPr>
        <w:pStyle w:val="AppendixH1"/>
      </w:pPr>
      <w:bookmarkStart w:id="157" w:name="_Toc132388085"/>
      <w:bookmarkStart w:id="158" w:name="_Toc133322614"/>
      <w:r w:rsidRPr="00A91BC9">
        <w:t>Development Environmen</w:t>
      </w:r>
      <w:r>
        <w:t>t</w:t>
      </w:r>
      <w:bookmarkEnd w:id="0"/>
      <w:bookmarkEnd w:id="157"/>
      <w:bookmarkEnd w:id="158"/>
    </w:p>
    <w:sectPr w:rsidR="00A91BC9" w:rsidSect="00A622E6">
      <w:footerReference w:type="default" r:id="rId25"/>
      <w:footerReference w:type="first" r:id="rId26"/>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78" w:author="Author" w:initials="A">
    <w:p w14:paraId="3B55D90B" w14:textId="77777777" w:rsidR="00556592" w:rsidRDefault="00556592" w:rsidP="00F15C3E">
      <w:pPr>
        <w:pStyle w:val="CommentText"/>
        <w:jc w:val="left"/>
      </w:pPr>
      <w:r>
        <w:rPr>
          <w:rStyle w:val="CommentReference"/>
        </w:rPr>
        <w:annotationRef/>
      </w:r>
      <w:r>
        <w:t>Fix formatting</w:t>
      </w:r>
    </w:p>
  </w:comment>
  <w:comment w:id="107"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108" w:author="Author" w:initials="A">
    <w:p w14:paraId="2DFB7B77" w14:textId="77777777" w:rsidR="00556592" w:rsidRDefault="00556592" w:rsidP="00F15C3E">
      <w:pPr>
        <w:pStyle w:val="CommentText"/>
        <w:jc w:val="left"/>
      </w:pPr>
      <w:r>
        <w:rPr>
          <w:rStyle w:val="CommentReference"/>
        </w:rPr>
        <w:annotationRef/>
      </w:r>
      <w:r>
        <w:t>It doesn't</w:t>
      </w:r>
    </w:p>
  </w:comment>
  <w:comment w:id="112"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14"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1"/>
  <w15:commentEx w15:paraId="3B6E4912" w15:done="1"/>
  <w15:commentEx w15:paraId="3B55D90B" w15:done="1"/>
  <w15:commentEx w15:paraId="0CE8D29C" w15:done="0"/>
  <w15:commentEx w15:paraId="2DFB7B77" w15:done="0"/>
  <w15:commentEx w15:paraId="5CA48B31" w15:done="0"/>
  <w15:commentEx w15:paraId="2C3687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0CE8D29C" w16cid:durableId="27F25BD0"/>
  <w16cid:commentId w16cid:paraId="2DFB7B77" w16cid:durableId="27F25BDD"/>
  <w16cid:commentId w16cid:paraId="5CA48B31" w16cid:durableId="27F25CE5"/>
  <w16cid:commentId w16cid:paraId="2C36875E" w16cid:durableId="27F25C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807C1" w14:textId="77777777" w:rsidR="005B7EC9" w:rsidRDefault="005B7EC9">
      <w:r>
        <w:separator/>
      </w:r>
    </w:p>
    <w:p w14:paraId="6D5E433D" w14:textId="77777777" w:rsidR="005B7EC9" w:rsidRDefault="005B7EC9"/>
    <w:p w14:paraId="544669FA" w14:textId="77777777" w:rsidR="005B7EC9" w:rsidRDefault="005B7EC9"/>
  </w:endnote>
  <w:endnote w:type="continuationSeparator" w:id="0">
    <w:p w14:paraId="75D4FB21" w14:textId="77777777" w:rsidR="005B7EC9" w:rsidRDefault="005B7EC9">
      <w:r>
        <w:continuationSeparator/>
      </w:r>
    </w:p>
    <w:p w14:paraId="06B30745" w14:textId="77777777" w:rsidR="005B7EC9" w:rsidRDefault="005B7EC9"/>
    <w:p w14:paraId="1D2A934C" w14:textId="77777777" w:rsidR="005B7EC9" w:rsidRDefault="005B7EC9"/>
  </w:endnote>
  <w:endnote w:type="continuationNotice" w:id="1">
    <w:p w14:paraId="0A202D4B" w14:textId="77777777" w:rsidR="005B7EC9" w:rsidRDefault="005B7E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rsidR="00F15C3E">
              <w:fldChar w:fldCharType="begin"/>
            </w:r>
            <w:r w:rsidR="00F15C3E">
              <w:instrText xml:space="preserve"> NUMPAGES  </w:instrText>
            </w:r>
            <w:r w:rsidR="00F15C3E">
              <w:fldChar w:fldCharType="separate"/>
            </w:r>
            <w:r w:rsidR="00A7356C">
              <w:t>23</w:t>
            </w:r>
            <w:r w:rsidR="00F15C3E">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rsidR="00F15C3E">
          <w:fldChar w:fldCharType="begin"/>
        </w:r>
        <w:r w:rsidR="00F15C3E">
          <w:instrText xml:space="preserve"> NUMPAGES  </w:instrText>
        </w:r>
        <w:r w:rsidR="00F15C3E">
          <w:fldChar w:fldCharType="separate"/>
        </w:r>
        <w:r w:rsidR="007B1042">
          <w:t>23</w:t>
        </w:r>
        <w:r w:rsidR="00F15C3E">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0F2A8" w14:textId="77777777" w:rsidR="005B7EC9" w:rsidRDefault="005B7EC9">
      <w:r>
        <w:separator/>
      </w:r>
    </w:p>
    <w:p w14:paraId="4B89EEC6" w14:textId="77777777" w:rsidR="005B7EC9" w:rsidRDefault="005B7EC9"/>
    <w:p w14:paraId="0599F04F" w14:textId="77777777" w:rsidR="005B7EC9" w:rsidRDefault="005B7EC9"/>
  </w:footnote>
  <w:footnote w:type="continuationSeparator" w:id="0">
    <w:p w14:paraId="33816247" w14:textId="77777777" w:rsidR="005B7EC9" w:rsidRDefault="005B7EC9">
      <w:r>
        <w:continuationSeparator/>
      </w:r>
    </w:p>
    <w:p w14:paraId="05A41F6E" w14:textId="77777777" w:rsidR="005B7EC9" w:rsidRDefault="005B7EC9"/>
    <w:p w14:paraId="04566614" w14:textId="77777777" w:rsidR="005B7EC9" w:rsidRDefault="005B7EC9"/>
  </w:footnote>
  <w:footnote w:type="continuationNotice" w:id="1">
    <w:p w14:paraId="0E5ED6DB" w14:textId="77777777" w:rsidR="005B7EC9" w:rsidRDefault="005B7E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ECB5FAD"/>
    <w:multiLevelType w:val="multilevel"/>
    <w:tmpl w:val="73D2BF1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2844"/>
        </w:tabs>
        <w:ind w:left="2844"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8"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3CFA133F"/>
    <w:multiLevelType w:val="hybridMultilevel"/>
    <w:tmpl w:val="212CD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FBC6B83"/>
    <w:multiLevelType w:val="hybridMultilevel"/>
    <w:tmpl w:val="8E722A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60753707"/>
    <w:multiLevelType w:val="hybridMultilevel"/>
    <w:tmpl w:val="8620E9C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61A55182"/>
    <w:multiLevelType w:val="hybridMultilevel"/>
    <w:tmpl w:val="65A6F1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32"/>
  </w:num>
  <w:num w:numId="3" w16cid:durableId="1250625024">
    <w:abstractNumId w:val="11"/>
  </w:num>
  <w:num w:numId="4" w16cid:durableId="761611605">
    <w:abstractNumId w:val="20"/>
  </w:num>
  <w:num w:numId="5" w16cid:durableId="1819884511">
    <w:abstractNumId w:val="21"/>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8"/>
  </w:num>
  <w:num w:numId="11" w16cid:durableId="1981763489">
    <w:abstractNumId w:val="31"/>
  </w:num>
  <w:num w:numId="12" w16cid:durableId="591477472">
    <w:abstractNumId w:val="8"/>
  </w:num>
  <w:num w:numId="13" w16cid:durableId="1799564983">
    <w:abstractNumId w:val="17"/>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7"/>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7"/>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7"/>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7"/>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7"/>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7"/>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7"/>
  </w:num>
  <w:num w:numId="22" w16cid:durableId="40831942">
    <w:abstractNumId w:val="24"/>
  </w:num>
  <w:num w:numId="23" w16cid:durableId="1032537521">
    <w:abstractNumId w:val="27"/>
  </w:num>
  <w:num w:numId="24" w16cid:durableId="1192765635">
    <w:abstractNumId w:val="15"/>
  </w:num>
  <w:num w:numId="25" w16cid:durableId="454058405">
    <w:abstractNumId w:val="23"/>
  </w:num>
  <w:num w:numId="26" w16cid:durableId="602803352">
    <w:abstractNumId w:val="29"/>
  </w:num>
  <w:num w:numId="27" w16cid:durableId="1737123020">
    <w:abstractNumId w:val="14"/>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2"/>
  </w:num>
  <w:num w:numId="36" w16cid:durableId="1265310902">
    <w:abstractNumId w:val="16"/>
  </w:num>
  <w:num w:numId="37" w16cid:durableId="832378124">
    <w:abstractNumId w:val="9"/>
  </w:num>
  <w:num w:numId="38" w16cid:durableId="176389325">
    <w:abstractNumId w:val="7"/>
  </w:num>
  <w:num w:numId="39" w16cid:durableId="314140661">
    <w:abstractNumId w:val="30"/>
  </w:num>
  <w:num w:numId="40" w16cid:durableId="1549217277">
    <w:abstractNumId w:val="3"/>
  </w:num>
  <w:num w:numId="41" w16cid:durableId="984285562">
    <w:abstractNumId w:val="26"/>
  </w:num>
  <w:num w:numId="42" w16cid:durableId="1319067158">
    <w:abstractNumId w:val="19"/>
  </w:num>
  <w:num w:numId="43" w16cid:durableId="412165851">
    <w:abstractNumId w:val="25"/>
  </w:num>
  <w:num w:numId="44" w16cid:durableId="1208570927">
    <w:abstractNumId w:val="28"/>
  </w:num>
  <w:num w:numId="45" w16cid:durableId="336544288">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582"/>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356"/>
    <w:rsid w:val="00154E5A"/>
    <w:rsid w:val="001554E5"/>
    <w:rsid w:val="00155B56"/>
    <w:rsid w:val="00156580"/>
    <w:rsid w:val="00156DC6"/>
    <w:rsid w:val="0015738A"/>
    <w:rsid w:val="00160623"/>
    <w:rsid w:val="001614A3"/>
    <w:rsid w:val="001622EF"/>
    <w:rsid w:val="00163A9C"/>
    <w:rsid w:val="001648AD"/>
    <w:rsid w:val="00166EF4"/>
    <w:rsid w:val="0016782A"/>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0004"/>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568B"/>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477B"/>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A7BC0"/>
    <w:rsid w:val="005B0A27"/>
    <w:rsid w:val="005B0F7C"/>
    <w:rsid w:val="005B16AA"/>
    <w:rsid w:val="005B1D33"/>
    <w:rsid w:val="005B2600"/>
    <w:rsid w:val="005B3A0F"/>
    <w:rsid w:val="005B4262"/>
    <w:rsid w:val="005B4959"/>
    <w:rsid w:val="005B4F1E"/>
    <w:rsid w:val="005B7327"/>
    <w:rsid w:val="005B7EC9"/>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5FF1"/>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14B3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7666E"/>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C5E36"/>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0390C"/>
    <w:rsid w:val="008112A3"/>
    <w:rsid w:val="00813152"/>
    <w:rsid w:val="00813C96"/>
    <w:rsid w:val="00813CB8"/>
    <w:rsid w:val="00816D1B"/>
    <w:rsid w:val="0081777A"/>
    <w:rsid w:val="00821A16"/>
    <w:rsid w:val="008222D2"/>
    <w:rsid w:val="00823C93"/>
    <w:rsid w:val="00825943"/>
    <w:rsid w:val="00825E43"/>
    <w:rsid w:val="0082653C"/>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3FC"/>
    <w:rsid w:val="009526D1"/>
    <w:rsid w:val="00953346"/>
    <w:rsid w:val="00953741"/>
    <w:rsid w:val="00956D31"/>
    <w:rsid w:val="00960240"/>
    <w:rsid w:val="00962F42"/>
    <w:rsid w:val="00964AC7"/>
    <w:rsid w:val="0096581B"/>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51AC"/>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33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49A7"/>
    <w:rsid w:val="00C75602"/>
    <w:rsid w:val="00C764F0"/>
    <w:rsid w:val="00C76687"/>
    <w:rsid w:val="00C77646"/>
    <w:rsid w:val="00C77A94"/>
    <w:rsid w:val="00C8036C"/>
    <w:rsid w:val="00C81CC1"/>
    <w:rsid w:val="00C84D4B"/>
    <w:rsid w:val="00C86DC3"/>
    <w:rsid w:val="00C87B0C"/>
    <w:rsid w:val="00C9258A"/>
    <w:rsid w:val="00C93F28"/>
    <w:rsid w:val="00CA046C"/>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2F13"/>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65EDC"/>
    <w:rsid w:val="00E7099F"/>
    <w:rsid w:val="00E74C44"/>
    <w:rsid w:val="00E76EB8"/>
    <w:rsid w:val="00E81966"/>
    <w:rsid w:val="00E854A5"/>
    <w:rsid w:val="00E85E11"/>
    <w:rsid w:val="00E8636D"/>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5C3E"/>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8113">
      <w:bodyDiv w:val="1"/>
      <w:marLeft w:val="0"/>
      <w:marRight w:val="0"/>
      <w:marTop w:val="0"/>
      <w:marBottom w:val="0"/>
      <w:divBdr>
        <w:top w:val="none" w:sz="0" w:space="0" w:color="auto"/>
        <w:left w:val="none" w:sz="0" w:space="0" w:color="auto"/>
        <w:bottom w:val="none" w:sz="0" w:space="0" w:color="auto"/>
        <w:right w:val="none" w:sz="0" w:space="0" w:color="auto"/>
      </w:divBdr>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71867554">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19190110">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384138145">
      <w:bodyDiv w:val="1"/>
      <w:marLeft w:val="0"/>
      <w:marRight w:val="0"/>
      <w:marTop w:val="0"/>
      <w:marBottom w:val="0"/>
      <w:divBdr>
        <w:top w:val="none" w:sz="0" w:space="0" w:color="auto"/>
        <w:left w:val="none" w:sz="0" w:space="0" w:color="auto"/>
        <w:bottom w:val="none" w:sz="0" w:space="0" w:color="auto"/>
        <w:right w:val="none" w:sz="0" w:space="0" w:color="auto"/>
      </w:divBdr>
    </w:div>
    <w:div w:id="397364776">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486287663">
      <w:bodyDiv w:val="1"/>
      <w:marLeft w:val="0"/>
      <w:marRight w:val="0"/>
      <w:marTop w:val="0"/>
      <w:marBottom w:val="0"/>
      <w:divBdr>
        <w:top w:val="none" w:sz="0" w:space="0" w:color="auto"/>
        <w:left w:val="none" w:sz="0" w:space="0" w:color="auto"/>
        <w:bottom w:val="none" w:sz="0" w:space="0" w:color="auto"/>
        <w:right w:val="none" w:sz="0" w:space="0" w:color="auto"/>
      </w:divBdr>
    </w:div>
    <w:div w:id="528181128">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36902732">
      <w:bodyDiv w:val="1"/>
      <w:marLeft w:val="0"/>
      <w:marRight w:val="0"/>
      <w:marTop w:val="0"/>
      <w:marBottom w:val="0"/>
      <w:divBdr>
        <w:top w:val="none" w:sz="0" w:space="0" w:color="auto"/>
        <w:left w:val="none" w:sz="0" w:space="0" w:color="auto"/>
        <w:bottom w:val="none" w:sz="0" w:space="0" w:color="auto"/>
        <w:right w:val="none" w:sz="0" w:space="0" w:color="auto"/>
      </w:divBdr>
    </w:div>
    <w:div w:id="739063752">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07823625">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89414934">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897135644">
      <w:bodyDiv w:val="1"/>
      <w:marLeft w:val="0"/>
      <w:marRight w:val="0"/>
      <w:marTop w:val="0"/>
      <w:marBottom w:val="0"/>
      <w:divBdr>
        <w:top w:val="none" w:sz="0" w:space="0" w:color="auto"/>
        <w:left w:val="none" w:sz="0" w:space="0" w:color="auto"/>
        <w:bottom w:val="none" w:sz="0" w:space="0" w:color="auto"/>
        <w:right w:val="none" w:sz="0" w:space="0" w:color="auto"/>
      </w:divBdr>
    </w:div>
    <w:div w:id="909929222">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962805758">
      <w:bodyDiv w:val="1"/>
      <w:marLeft w:val="0"/>
      <w:marRight w:val="0"/>
      <w:marTop w:val="0"/>
      <w:marBottom w:val="0"/>
      <w:divBdr>
        <w:top w:val="none" w:sz="0" w:space="0" w:color="auto"/>
        <w:left w:val="none" w:sz="0" w:space="0" w:color="auto"/>
        <w:bottom w:val="none" w:sz="0" w:space="0" w:color="auto"/>
        <w:right w:val="none" w:sz="0" w:space="0" w:color="auto"/>
      </w:divBdr>
    </w:div>
    <w:div w:id="1029454926">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082604148">
      <w:bodyDiv w:val="1"/>
      <w:marLeft w:val="0"/>
      <w:marRight w:val="0"/>
      <w:marTop w:val="0"/>
      <w:marBottom w:val="0"/>
      <w:divBdr>
        <w:top w:val="none" w:sz="0" w:space="0" w:color="auto"/>
        <w:left w:val="none" w:sz="0" w:space="0" w:color="auto"/>
        <w:bottom w:val="none" w:sz="0" w:space="0" w:color="auto"/>
        <w:right w:val="none" w:sz="0" w:space="0" w:color="auto"/>
      </w:divBdr>
    </w:div>
    <w:div w:id="1086729911">
      <w:bodyDiv w:val="1"/>
      <w:marLeft w:val="0"/>
      <w:marRight w:val="0"/>
      <w:marTop w:val="0"/>
      <w:marBottom w:val="0"/>
      <w:divBdr>
        <w:top w:val="none" w:sz="0" w:space="0" w:color="auto"/>
        <w:left w:val="none" w:sz="0" w:space="0" w:color="auto"/>
        <w:bottom w:val="none" w:sz="0" w:space="0" w:color="auto"/>
        <w:right w:val="none" w:sz="0" w:space="0" w:color="auto"/>
      </w:divBdr>
    </w:div>
    <w:div w:id="1111516512">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54295005">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69834341">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38945885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59449924">
      <w:bodyDiv w:val="1"/>
      <w:marLeft w:val="0"/>
      <w:marRight w:val="0"/>
      <w:marTop w:val="0"/>
      <w:marBottom w:val="0"/>
      <w:divBdr>
        <w:top w:val="none" w:sz="0" w:space="0" w:color="auto"/>
        <w:left w:val="none" w:sz="0" w:space="0" w:color="auto"/>
        <w:bottom w:val="none" w:sz="0" w:space="0" w:color="auto"/>
        <w:right w:val="none" w:sz="0" w:space="0" w:color="auto"/>
      </w:divBdr>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19662342">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78898000">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0228163">
      <w:bodyDiv w:val="1"/>
      <w:marLeft w:val="0"/>
      <w:marRight w:val="0"/>
      <w:marTop w:val="0"/>
      <w:marBottom w:val="0"/>
      <w:divBdr>
        <w:top w:val="none" w:sz="0" w:space="0" w:color="auto"/>
        <w:left w:val="none" w:sz="0" w:space="0" w:color="auto"/>
        <w:bottom w:val="none" w:sz="0" w:space="0" w:color="auto"/>
        <w:right w:val="none" w:sz="0" w:space="0" w:color="auto"/>
      </w:divBdr>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25710645">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39590803">
      <w:bodyDiv w:val="1"/>
      <w:marLeft w:val="0"/>
      <w:marRight w:val="0"/>
      <w:marTop w:val="0"/>
      <w:marBottom w:val="0"/>
      <w:divBdr>
        <w:top w:val="none" w:sz="0" w:space="0" w:color="auto"/>
        <w:left w:val="none" w:sz="0" w:space="0" w:color="auto"/>
        <w:bottom w:val="none" w:sz="0" w:space="0" w:color="auto"/>
        <w:right w:val="none" w:sz="0" w:space="0" w:color="auto"/>
      </w:divBdr>
    </w:div>
    <w:div w:id="1750541498">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917393">
      <w:bodyDiv w:val="1"/>
      <w:marLeft w:val="0"/>
      <w:marRight w:val="0"/>
      <w:marTop w:val="0"/>
      <w:marBottom w:val="0"/>
      <w:divBdr>
        <w:top w:val="none" w:sz="0" w:space="0" w:color="auto"/>
        <w:left w:val="none" w:sz="0" w:space="0" w:color="auto"/>
        <w:bottom w:val="none" w:sz="0" w:space="0" w:color="auto"/>
        <w:right w:val="none" w:sz="0" w:space="0" w:color="auto"/>
      </w:divBdr>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87688700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1993486524">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59207026">
      <w:bodyDiv w:val="1"/>
      <w:marLeft w:val="0"/>
      <w:marRight w:val="0"/>
      <w:marTop w:val="0"/>
      <w:marBottom w:val="0"/>
      <w:divBdr>
        <w:top w:val="none" w:sz="0" w:space="0" w:color="auto"/>
        <w:left w:val="none" w:sz="0" w:space="0" w:color="auto"/>
        <w:bottom w:val="none" w:sz="0" w:space="0" w:color="auto"/>
        <w:right w:val="none" w:sz="0" w:space="0" w:color="auto"/>
      </w:divBdr>
    </w:div>
    <w:div w:id="2095279650">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2140535">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anaconda.com/download/"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s>
</file>

<file path=customXml/itemProps1.xml><?xml version="1.0" encoding="utf-8"?>
<ds:datastoreItem xmlns:ds="http://schemas.openxmlformats.org/officeDocument/2006/customXml" ds:itemID="{1D44454F-C825-4990-B37E-5C96D201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9182</Words>
  <Characters>52344</Characters>
  <Application>Microsoft Office Word</Application>
  <DocSecurity>0</DocSecurity>
  <Lines>436</Lines>
  <Paragraphs>122</Paragraphs>
  <ScaleCrop>false</ScaleCrop>
  <HeadingPairs>
    <vt:vector size="4" baseType="variant">
      <vt:variant>
        <vt:lpstr>Title</vt:lpstr>
      </vt:variant>
      <vt:variant>
        <vt:i4>1</vt:i4>
      </vt:variant>
      <vt:variant>
        <vt:lpstr>Headings</vt:lpstr>
      </vt:variant>
      <vt:variant>
        <vt:i4>85</vt:i4>
      </vt:variant>
    </vt:vector>
  </HeadingPairs>
  <TitlesOfParts>
    <vt:vector size="86" baseType="lpstr">
      <vt:lpstr/>
      <vt:lpstr>Acknowledgments</vt:lpstr>
      <vt:lpstr>Abstract</vt:lpstr>
      <vt:lpstr>&lt;Table of Contents </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A look to the future</vt:lpstr>
      <vt:lpstr>        Sensors</vt:lpstr>
      <vt:lpstr>        Collecting of data</vt:lpstr>
      <vt:lpstr>    Development limitations</vt:lpstr>
      <vt:lpstr>    Machine Learning Algorithms</vt:lpstr>
      <vt:lpstr>    Database design</vt:lpstr>
      <vt:lpstr>    User Parking Sequence diagram</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Tools Used</vt:lpstr>
      <vt:lpstr>    Django Rest API</vt:lpstr>
      <vt:lpstr>        Perfect Parking with Django</vt:lpstr>
      <vt:lpstr>    Anaconda</vt:lpstr>
      <vt:lpstr>        How to Install Anaconda</vt:lpstr>
      <vt:lpstr>Testing and Results</vt:lpstr>
      <vt:lpstr>    Functionality</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61404</CharactersWithSpaces>
  <SharedDoc>false</SharedDoc>
  <HLinks>
    <vt:vector size="564" baseType="variant">
      <vt:variant>
        <vt:i4>7012461</vt:i4>
      </vt:variant>
      <vt:variant>
        <vt:i4>630</vt:i4>
      </vt:variant>
      <vt:variant>
        <vt:i4>0</vt:i4>
      </vt:variant>
      <vt:variant>
        <vt:i4>5</vt:i4>
      </vt:variant>
      <vt:variant>
        <vt:lpwstr>https://docs.opencv.org/3.0-beta/doc/py_tutorials/py_imgproc/py_houghlines/py_houghlines.html</vt:lpwstr>
      </vt:variant>
      <vt:variant>
        <vt:lpwstr/>
      </vt:variant>
      <vt:variant>
        <vt:i4>7405685</vt:i4>
      </vt:variant>
      <vt:variant>
        <vt:i4>627</vt:i4>
      </vt:variant>
      <vt:variant>
        <vt:i4>0</vt:i4>
      </vt:variant>
      <vt:variant>
        <vt:i4>5</vt:i4>
      </vt:variant>
      <vt:variant>
        <vt:lpwstr>https://opencv.org/</vt:lpwstr>
      </vt:variant>
      <vt:variant>
        <vt:lpwstr/>
      </vt:variant>
      <vt:variant>
        <vt:i4>1048632</vt:i4>
      </vt:variant>
      <vt:variant>
        <vt:i4>551</vt:i4>
      </vt:variant>
      <vt:variant>
        <vt:i4>0</vt:i4>
      </vt:variant>
      <vt:variant>
        <vt:i4>5</vt:i4>
      </vt:variant>
      <vt:variant>
        <vt:lpwstr/>
      </vt:variant>
      <vt:variant>
        <vt:lpwstr>_Toc132726959</vt:lpwstr>
      </vt:variant>
      <vt:variant>
        <vt:i4>1048632</vt:i4>
      </vt:variant>
      <vt:variant>
        <vt:i4>545</vt:i4>
      </vt:variant>
      <vt:variant>
        <vt:i4>0</vt:i4>
      </vt:variant>
      <vt:variant>
        <vt:i4>5</vt:i4>
      </vt:variant>
      <vt:variant>
        <vt:lpwstr/>
      </vt:variant>
      <vt:variant>
        <vt:lpwstr>_Toc132726958</vt:lpwstr>
      </vt:variant>
      <vt:variant>
        <vt:i4>1048632</vt:i4>
      </vt:variant>
      <vt:variant>
        <vt:i4>539</vt:i4>
      </vt:variant>
      <vt:variant>
        <vt:i4>0</vt:i4>
      </vt:variant>
      <vt:variant>
        <vt:i4>5</vt:i4>
      </vt:variant>
      <vt:variant>
        <vt:lpwstr/>
      </vt:variant>
      <vt:variant>
        <vt:lpwstr>_Toc132726957</vt:lpwstr>
      </vt:variant>
      <vt:variant>
        <vt:i4>1048632</vt:i4>
      </vt:variant>
      <vt:variant>
        <vt:i4>533</vt:i4>
      </vt:variant>
      <vt:variant>
        <vt:i4>0</vt:i4>
      </vt:variant>
      <vt:variant>
        <vt:i4>5</vt:i4>
      </vt:variant>
      <vt:variant>
        <vt:lpwstr/>
      </vt:variant>
      <vt:variant>
        <vt:lpwstr>_Toc132726956</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6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